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044DD" w14:textId="77777777" w:rsidR="006E20BF" w:rsidRDefault="006E20BF" w:rsidP="00620E7E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9400ABF" w14:textId="77777777" w:rsidR="00FC4FFE" w:rsidRDefault="00FC4FFE" w:rsidP="00620E7E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1264FF4" w14:textId="4DFD2304" w:rsidR="007B380C" w:rsidRDefault="00754212" w:rsidP="007B380C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>–</w:t>
      </w:r>
      <w:r w:rsidR="007B380C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="007B380C" w:rsidRPr="006B333D">
        <w:rPr>
          <w:rFonts w:asciiTheme="minorHAnsi" w:hAnsiTheme="minorHAnsi" w:cstheme="minorHAnsi"/>
          <w:b/>
          <w:bCs/>
          <w:sz w:val="32"/>
          <w:szCs w:val="32"/>
        </w:rPr>
        <w:t xml:space="preserve">Annex </w:t>
      </w:r>
      <w:r w:rsidR="00C1729B">
        <w:rPr>
          <w:rFonts w:asciiTheme="minorHAnsi" w:hAnsiTheme="minorHAnsi" w:cstheme="minorHAnsi"/>
          <w:b/>
          <w:bCs/>
          <w:sz w:val="32"/>
          <w:szCs w:val="32"/>
        </w:rPr>
        <w:t>1</w:t>
      </w:r>
      <w:r w:rsidR="007B380C">
        <w:rPr>
          <w:rFonts w:asciiTheme="minorHAnsi" w:hAnsiTheme="minorHAnsi" w:cstheme="minorHAnsi"/>
          <w:b/>
          <w:bCs/>
          <w:sz w:val="32"/>
          <w:szCs w:val="32"/>
        </w:rPr>
        <w:t xml:space="preserve"> –</w:t>
      </w:r>
    </w:p>
    <w:p w14:paraId="4D2FDFC9" w14:textId="77777777" w:rsidR="00245155" w:rsidRDefault="00245155" w:rsidP="007B380C">
      <w:pPr>
        <w:rPr>
          <w:rFonts w:asciiTheme="minorHAnsi" w:hAnsiTheme="minorHAnsi" w:cstheme="minorHAnsi"/>
          <w:b/>
          <w:sz w:val="22"/>
          <w:szCs w:val="22"/>
        </w:rPr>
      </w:pPr>
    </w:p>
    <w:p w14:paraId="54F46977" w14:textId="59843687" w:rsidR="00620E7E" w:rsidRPr="007B380C" w:rsidRDefault="00620E7E" w:rsidP="00620E7E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bookmarkStart w:id="0" w:name="_Hlk49439288"/>
      <w:r w:rsidRPr="007B380C">
        <w:rPr>
          <w:rFonts w:asciiTheme="minorHAnsi" w:hAnsiTheme="minorHAnsi" w:cstheme="minorHAnsi"/>
          <w:b/>
          <w:bCs/>
          <w:sz w:val="32"/>
          <w:szCs w:val="32"/>
        </w:rPr>
        <w:t>FORM FOR SUBMITTING SUPPLIER’S QUOTATION</w:t>
      </w:r>
      <w:bookmarkEnd w:id="0"/>
    </w:p>
    <w:p w14:paraId="3F7EEB13" w14:textId="404535B2" w:rsidR="00620E7E" w:rsidRPr="0036004B" w:rsidRDefault="00620E7E" w:rsidP="00620E7E">
      <w:pPr>
        <w:jc w:val="center"/>
        <w:rPr>
          <w:rFonts w:asciiTheme="minorHAnsi" w:hAnsiTheme="minorHAnsi" w:cstheme="minorHAnsi"/>
          <w:b/>
          <w:i/>
          <w:sz w:val="22"/>
          <w:szCs w:val="22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250"/>
        <w:gridCol w:w="6681"/>
      </w:tblGrid>
      <w:tr w:rsidR="00EB3D78" w14:paraId="70A8E774" w14:textId="77777777" w:rsidTr="006F6468">
        <w:tc>
          <w:tcPr>
            <w:tcW w:w="2250" w:type="dxa"/>
          </w:tcPr>
          <w:p w14:paraId="52828563" w14:textId="04ADEB1D" w:rsidR="00EB3D78" w:rsidRPr="00EB3D78" w:rsidRDefault="00EB3D78" w:rsidP="00EB3D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any name</w:t>
            </w:r>
          </w:p>
        </w:tc>
        <w:tc>
          <w:tcPr>
            <w:tcW w:w="6681" w:type="dxa"/>
          </w:tcPr>
          <w:p w14:paraId="7444060C" w14:textId="08C0A00B" w:rsidR="00EB3D78" w:rsidRDefault="00EB3D78" w:rsidP="00EB3D78">
            <w:pPr>
              <w:rPr>
                <w:rFonts w:asciiTheme="minorHAnsi" w:hAnsiTheme="minorHAnsi" w:cstheme="minorHAnsi"/>
                <w:b/>
                <w:snapToGrid w:val="0"/>
                <w:sz w:val="32"/>
                <w:szCs w:val="32"/>
                <w:u w:val="single"/>
              </w:rPr>
            </w:pP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instrText xml:space="preserve"> FORMTEXT </w:instrTex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separate"/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end"/>
            </w:r>
          </w:p>
        </w:tc>
      </w:tr>
      <w:tr w:rsidR="00EB3D78" w14:paraId="08E99C95" w14:textId="77777777" w:rsidTr="006F6468">
        <w:tc>
          <w:tcPr>
            <w:tcW w:w="2250" w:type="dxa"/>
          </w:tcPr>
          <w:p w14:paraId="1AC438F7" w14:textId="63544405" w:rsidR="00EB3D78" w:rsidRPr="00EB3D78" w:rsidRDefault="00EB3D78" w:rsidP="00EB3D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Address </w:t>
            </w:r>
          </w:p>
        </w:tc>
        <w:tc>
          <w:tcPr>
            <w:tcW w:w="6681" w:type="dxa"/>
          </w:tcPr>
          <w:p w14:paraId="74CA1DE4" w14:textId="47D7349A" w:rsidR="00EB3D78" w:rsidRDefault="00EB3D78" w:rsidP="00EB3D78">
            <w:pPr>
              <w:rPr>
                <w:rFonts w:asciiTheme="minorHAnsi" w:hAnsiTheme="minorHAnsi" w:cstheme="minorHAnsi"/>
                <w:b/>
                <w:snapToGrid w:val="0"/>
                <w:sz w:val="32"/>
                <w:szCs w:val="32"/>
                <w:u w:val="single"/>
              </w:rPr>
            </w:pP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instrText xml:space="preserve"> FORMTEXT </w:instrTex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separate"/>
            </w:r>
            <w:r w:rsidR="00C759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="00C759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="00C759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="00C759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="00C759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end"/>
            </w:r>
          </w:p>
        </w:tc>
      </w:tr>
      <w:tr w:rsidR="00EB3D78" w14:paraId="5BC00410" w14:textId="77777777" w:rsidTr="006F6468">
        <w:tc>
          <w:tcPr>
            <w:tcW w:w="2250" w:type="dxa"/>
          </w:tcPr>
          <w:p w14:paraId="20D1C7F1" w14:textId="2F6EFD1C" w:rsidR="00EB3D78" w:rsidRDefault="00EB3D78" w:rsidP="00EB3D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lephone No.</w:t>
            </w:r>
          </w:p>
        </w:tc>
        <w:tc>
          <w:tcPr>
            <w:tcW w:w="6681" w:type="dxa"/>
          </w:tcPr>
          <w:p w14:paraId="2AF03222" w14:textId="7068BF1D" w:rsidR="00EB3D78" w:rsidRPr="00E24DB0" w:rsidRDefault="00EB3D78" w:rsidP="00EB3D78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  <w:vertAlign w:val="superscript"/>
              </w:rPr>
            </w:pP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instrText xml:space="preserve"> FORMTEXT </w:instrTex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separate"/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B3D7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end"/>
            </w:r>
          </w:p>
        </w:tc>
      </w:tr>
      <w:tr w:rsidR="00EB3D78" w14:paraId="514D8171" w14:textId="77777777" w:rsidTr="006F6468">
        <w:tc>
          <w:tcPr>
            <w:tcW w:w="2250" w:type="dxa"/>
          </w:tcPr>
          <w:p w14:paraId="424C714B" w14:textId="47FC8497" w:rsidR="00EB3D78" w:rsidRDefault="00EB3D78" w:rsidP="00EB3D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6681" w:type="dxa"/>
          </w:tcPr>
          <w:p w14:paraId="09A31AF3" w14:textId="219630BD" w:rsidR="00EB3D78" w:rsidRPr="00EB3D78" w:rsidRDefault="00EB3D78" w:rsidP="00EB3D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instrText xml:space="preserve"> FORMTEXT </w:instrTex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separate"/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end"/>
            </w:r>
          </w:p>
        </w:tc>
      </w:tr>
      <w:tr w:rsidR="00EB3D78" w14:paraId="394271A6" w14:textId="77777777" w:rsidTr="006F6468">
        <w:tc>
          <w:tcPr>
            <w:tcW w:w="2250" w:type="dxa"/>
          </w:tcPr>
          <w:p w14:paraId="24658F1D" w14:textId="037DC90B" w:rsidR="00EB3D78" w:rsidRDefault="00EB3D78" w:rsidP="00EB3D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Web site</w:t>
            </w:r>
          </w:p>
        </w:tc>
        <w:tc>
          <w:tcPr>
            <w:tcW w:w="6681" w:type="dxa"/>
          </w:tcPr>
          <w:p w14:paraId="67300BD2" w14:textId="19D89143" w:rsidR="00EB3D78" w:rsidRPr="00EB3D78" w:rsidRDefault="00EB3D78" w:rsidP="00EB3D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instrText xml:space="preserve"> FORMTEXT </w:instrTex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separate"/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end"/>
            </w:r>
          </w:p>
        </w:tc>
      </w:tr>
      <w:tr w:rsidR="006F6468" w14:paraId="0DCAAF02" w14:textId="77777777" w:rsidTr="006F6468">
        <w:tc>
          <w:tcPr>
            <w:tcW w:w="2250" w:type="dxa"/>
          </w:tcPr>
          <w:p w14:paraId="0ECFF45A" w14:textId="1FCB8FF0" w:rsidR="006F6468" w:rsidRDefault="006F6468" w:rsidP="00EB3D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Vehicle brand offered</w:t>
            </w:r>
          </w:p>
        </w:tc>
        <w:tc>
          <w:tcPr>
            <w:tcW w:w="6681" w:type="dxa"/>
          </w:tcPr>
          <w:p w14:paraId="5ADDE5EE" w14:textId="79FDEBDD" w:rsidR="006F6468" w:rsidRPr="00E9511E" w:rsidRDefault="006F6468" w:rsidP="00EB3D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instrText xml:space="preserve"> FORMTEXT </w:instrTex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separate"/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 </w:t>
            </w:r>
            <w:r w:rsidRPr="00E951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ldChar w:fldCharType="end"/>
            </w:r>
          </w:p>
        </w:tc>
      </w:tr>
    </w:tbl>
    <w:p w14:paraId="03C664F5" w14:textId="77777777" w:rsidR="007E7793" w:rsidRDefault="007E7793" w:rsidP="007E7793">
      <w:pPr>
        <w:ind w:left="990" w:right="630" w:hanging="990"/>
        <w:jc w:val="both"/>
        <w:rPr>
          <w:rFonts w:asciiTheme="minorHAnsi" w:hAnsiTheme="minorHAnsi" w:cstheme="minorHAnsi"/>
          <w:b/>
          <w:snapToGrid w:val="0"/>
          <w:sz w:val="32"/>
          <w:szCs w:val="32"/>
          <w:u w:val="single"/>
        </w:rPr>
      </w:pPr>
    </w:p>
    <w:p w14:paraId="367AB086" w14:textId="7EE02F6E" w:rsidR="007E7793" w:rsidRPr="007E7793" w:rsidRDefault="007E7793" w:rsidP="00754212">
      <w:pPr>
        <w:ind w:right="26"/>
        <w:jc w:val="center"/>
        <w:rPr>
          <w:rFonts w:asciiTheme="minorHAnsi" w:hAnsiTheme="minorHAnsi" w:cstheme="minorHAnsi"/>
          <w:b/>
          <w:snapToGrid w:val="0"/>
          <w:sz w:val="32"/>
          <w:szCs w:val="32"/>
          <w:u w:val="single"/>
        </w:rPr>
      </w:pPr>
      <w:r w:rsidRPr="007E7793">
        <w:rPr>
          <w:rFonts w:asciiTheme="minorHAnsi" w:hAnsiTheme="minorHAnsi" w:cstheme="minorHAnsi"/>
          <w:b/>
          <w:snapToGrid w:val="0"/>
          <w:sz w:val="32"/>
          <w:szCs w:val="32"/>
          <w:u w:val="single"/>
        </w:rPr>
        <w:t>Offer for Vehicle</w:t>
      </w:r>
    </w:p>
    <w:p w14:paraId="030D0083" w14:textId="77777777" w:rsidR="00620E7E" w:rsidRPr="0036004B" w:rsidRDefault="00620E7E" w:rsidP="00620E7E">
      <w:pPr>
        <w:jc w:val="center"/>
        <w:rPr>
          <w:rFonts w:asciiTheme="minorHAnsi" w:hAnsiTheme="minorHAnsi" w:cstheme="minorHAnsi"/>
          <w:b/>
          <w:i/>
          <w:sz w:val="22"/>
          <w:szCs w:val="22"/>
        </w:rPr>
      </w:pPr>
    </w:p>
    <w:p w14:paraId="55D4363E" w14:textId="03353AB5" w:rsidR="00620E7E" w:rsidRPr="0036004B" w:rsidRDefault="00620E7E" w:rsidP="007B380C">
      <w:pPr>
        <w:spacing w:before="120"/>
        <w:ind w:right="634" w:firstLine="720"/>
        <w:jc w:val="both"/>
        <w:rPr>
          <w:rFonts w:asciiTheme="minorHAnsi" w:hAnsiTheme="minorHAnsi" w:cstheme="minorHAnsi"/>
          <w:b/>
          <w:snapToGrid w:val="0"/>
          <w:sz w:val="22"/>
          <w:szCs w:val="22"/>
          <w:u w:val="single"/>
        </w:rPr>
      </w:pPr>
      <w:r w:rsidRPr="0036004B">
        <w:rPr>
          <w:rFonts w:asciiTheme="minorHAnsi" w:hAnsiTheme="minorHAnsi" w:cstheme="minorHAnsi"/>
          <w:snapToGrid w:val="0"/>
          <w:sz w:val="22"/>
          <w:szCs w:val="22"/>
        </w:rPr>
        <w:t xml:space="preserve">We, the undersigned, hereby accept in full the </w:t>
      </w:r>
      <w:r w:rsidR="00391517">
        <w:rPr>
          <w:rFonts w:asciiTheme="minorHAnsi" w:hAnsiTheme="minorHAnsi" w:cstheme="minorHAnsi"/>
          <w:snapToGrid w:val="0"/>
          <w:sz w:val="22"/>
          <w:szCs w:val="22"/>
        </w:rPr>
        <w:t>NALAS</w:t>
      </w:r>
      <w:r w:rsidRPr="0036004B">
        <w:rPr>
          <w:rFonts w:asciiTheme="minorHAnsi" w:hAnsiTheme="minorHAnsi" w:cstheme="minorHAnsi"/>
          <w:snapToGrid w:val="0"/>
          <w:sz w:val="22"/>
          <w:szCs w:val="22"/>
        </w:rPr>
        <w:t xml:space="preserve"> Terms and</w:t>
      </w:r>
      <w:r w:rsidR="007B380C">
        <w:rPr>
          <w:rFonts w:asciiTheme="minorHAnsi" w:hAnsiTheme="minorHAnsi" w:cstheme="minorHAnsi"/>
          <w:snapToGrid w:val="0"/>
          <w:sz w:val="22"/>
          <w:szCs w:val="22"/>
        </w:rPr>
        <w:t xml:space="preserve"> Requirements</w:t>
      </w:r>
      <w:r w:rsidR="00245155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7B380C">
        <w:rPr>
          <w:rFonts w:asciiTheme="minorHAnsi" w:hAnsiTheme="minorHAnsi" w:cstheme="minorHAnsi"/>
          <w:snapToGrid w:val="0"/>
          <w:sz w:val="22"/>
          <w:szCs w:val="22"/>
        </w:rPr>
        <w:t>presented in</w:t>
      </w:r>
      <w:r w:rsidR="00245155">
        <w:rPr>
          <w:rFonts w:asciiTheme="minorHAnsi" w:hAnsiTheme="minorHAnsi" w:cstheme="minorHAnsi"/>
          <w:snapToGrid w:val="0"/>
          <w:sz w:val="22"/>
          <w:szCs w:val="22"/>
        </w:rPr>
        <w:t xml:space="preserve"> the Request for Quotation</w:t>
      </w:r>
      <w:r w:rsidRPr="0036004B">
        <w:rPr>
          <w:rFonts w:asciiTheme="minorHAnsi" w:hAnsiTheme="minorHAnsi" w:cstheme="minorHAnsi"/>
          <w:snapToGrid w:val="0"/>
          <w:sz w:val="22"/>
          <w:szCs w:val="22"/>
        </w:rPr>
        <w:t xml:space="preserve">, and hereby offer to supply the item listed below in conformity with the </w:t>
      </w:r>
      <w:r w:rsidR="00245155">
        <w:rPr>
          <w:rFonts w:asciiTheme="minorHAnsi" w:hAnsiTheme="minorHAnsi" w:cstheme="minorHAnsi"/>
          <w:snapToGrid w:val="0"/>
          <w:sz w:val="22"/>
          <w:szCs w:val="22"/>
        </w:rPr>
        <w:t xml:space="preserve">technical </w:t>
      </w:r>
      <w:r w:rsidRPr="0036004B">
        <w:rPr>
          <w:rFonts w:asciiTheme="minorHAnsi" w:hAnsiTheme="minorHAnsi" w:cstheme="minorHAnsi"/>
          <w:snapToGrid w:val="0"/>
          <w:sz w:val="22"/>
          <w:szCs w:val="22"/>
        </w:rPr>
        <w:t xml:space="preserve">specification and requirements of </w:t>
      </w:r>
      <w:r w:rsidR="00391517">
        <w:rPr>
          <w:rFonts w:asciiTheme="minorHAnsi" w:hAnsiTheme="minorHAnsi" w:cstheme="minorHAnsi"/>
          <w:snapToGrid w:val="0"/>
          <w:sz w:val="22"/>
          <w:szCs w:val="22"/>
        </w:rPr>
        <w:t>NALAS</w:t>
      </w:r>
      <w:r w:rsidRPr="0036004B">
        <w:rPr>
          <w:rFonts w:asciiTheme="minorHAnsi" w:hAnsiTheme="minorHAnsi" w:cstheme="minorHAnsi"/>
          <w:snapToGrid w:val="0"/>
          <w:sz w:val="22"/>
          <w:szCs w:val="22"/>
        </w:rPr>
        <w:t xml:space="preserve"> as per RFQ</w:t>
      </w:r>
      <w:r w:rsidR="00245155">
        <w:rPr>
          <w:rFonts w:asciiTheme="minorHAnsi" w:hAnsiTheme="minorHAnsi" w:cstheme="minorHAnsi"/>
          <w:snapToGrid w:val="0"/>
          <w:sz w:val="22"/>
          <w:szCs w:val="22"/>
        </w:rPr>
        <w:t>.</w:t>
      </w:r>
      <w:r w:rsidRPr="0036004B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</w:p>
    <w:p w14:paraId="4931C9DB" w14:textId="174D5C16" w:rsidR="00620E7E" w:rsidRDefault="00620E7E" w:rsidP="00620E7E">
      <w:pPr>
        <w:ind w:left="990" w:right="630" w:hanging="990"/>
        <w:jc w:val="both"/>
        <w:rPr>
          <w:rFonts w:asciiTheme="minorHAnsi" w:hAnsiTheme="minorHAnsi" w:cstheme="minorHAnsi"/>
          <w:b/>
          <w:snapToGrid w:val="0"/>
          <w:sz w:val="22"/>
          <w:szCs w:val="22"/>
          <w:u w:val="single"/>
        </w:rPr>
      </w:pPr>
    </w:p>
    <w:p w14:paraId="2DABDA80" w14:textId="7CFE7829" w:rsidR="00FC4FFE" w:rsidRDefault="00FC4FFE" w:rsidP="00620E7E">
      <w:pPr>
        <w:ind w:left="990" w:right="630" w:hanging="990"/>
        <w:jc w:val="both"/>
        <w:rPr>
          <w:rFonts w:asciiTheme="minorHAnsi" w:hAnsiTheme="minorHAnsi" w:cstheme="minorHAnsi"/>
          <w:b/>
          <w:snapToGrid w:val="0"/>
          <w:sz w:val="22"/>
          <w:szCs w:val="22"/>
          <w:u w:val="single"/>
        </w:rPr>
      </w:pPr>
    </w:p>
    <w:p w14:paraId="4954B29B" w14:textId="4867E095" w:rsidR="00AD7C9E" w:rsidRPr="00AD7C9E" w:rsidRDefault="00AD7C9E" w:rsidP="00AD7C9E">
      <w:pPr>
        <w:pStyle w:val="ListParagraph"/>
        <w:numPr>
          <w:ilvl w:val="0"/>
          <w:numId w:val="5"/>
        </w:numPr>
        <w:ind w:right="630"/>
        <w:jc w:val="both"/>
        <w:rPr>
          <w:rFonts w:asciiTheme="minorHAnsi" w:hAnsiTheme="minorHAnsi" w:cstheme="minorHAnsi"/>
          <w:b/>
          <w:snapToGrid w:val="0"/>
          <w:szCs w:val="22"/>
          <w:u w:val="single"/>
        </w:rPr>
      </w:pPr>
      <w:r>
        <w:rPr>
          <w:rFonts w:asciiTheme="minorHAnsi" w:hAnsiTheme="minorHAnsi" w:cstheme="minorHAnsi"/>
          <w:b/>
          <w:snapToGrid w:val="0"/>
          <w:szCs w:val="22"/>
          <w:u w:val="single"/>
        </w:rPr>
        <w:t xml:space="preserve">Price Offer </w:t>
      </w:r>
    </w:p>
    <w:tbl>
      <w:tblPr>
        <w:tblW w:w="8916" w:type="dxa"/>
        <w:tblLayout w:type="fixed"/>
        <w:tblLook w:val="0000" w:firstRow="0" w:lastRow="0" w:firstColumn="0" w:lastColumn="0" w:noHBand="0" w:noVBand="0"/>
      </w:tblPr>
      <w:tblGrid>
        <w:gridCol w:w="1486"/>
        <w:gridCol w:w="1618"/>
        <w:gridCol w:w="1417"/>
        <w:gridCol w:w="1423"/>
        <w:gridCol w:w="1486"/>
        <w:gridCol w:w="1486"/>
      </w:tblGrid>
      <w:tr w:rsidR="00E116E4" w:rsidRPr="00E116E4" w14:paraId="4BB4A3DF" w14:textId="77777777" w:rsidTr="00E116E4">
        <w:trPr>
          <w:trHeight w:val="525"/>
        </w:trPr>
        <w:tc>
          <w:tcPr>
            <w:tcW w:w="14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  <w:noWrap/>
            <w:vAlign w:val="center"/>
          </w:tcPr>
          <w:p w14:paraId="0FB47E6C" w14:textId="303AA63A" w:rsidR="00E116E4" w:rsidRPr="00E116E4" w:rsidRDefault="00E116E4" w:rsidP="00512498">
            <w:pPr>
              <w:keepNext/>
              <w:spacing w:before="240" w:after="60"/>
              <w:outlineLvl w:val="2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Vehicle Type / Model</w:t>
            </w:r>
          </w:p>
        </w:tc>
        <w:tc>
          <w:tcPr>
            <w:tcW w:w="16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  <w:noWrap/>
            <w:vAlign w:val="center"/>
          </w:tcPr>
          <w:p w14:paraId="4DF4B6C0" w14:textId="24FCD9EE" w:rsidR="00E116E4" w:rsidRPr="00E116E4" w:rsidRDefault="007254A0" w:rsidP="00512498">
            <w:pPr>
              <w:keepNext/>
              <w:spacing w:before="240" w:after="60"/>
              <w:outlineLvl w:val="2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Net </w:t>
            </w:r>
            <w:r w:rsidR="00E116E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</w:t>
            </w:r>
            <w:r w:rsidR="00E116E4" w:rsidRPr="00E116E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ice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(</w:t>
            </w:r>
            <w:r w:rsidR="00DD4BD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</w:t>
            </w:r>
            <w:r w:rsidR="00E116E4" w:rsidRPr="00E116E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ithout </w:t>
            </w:r>
            <w:r w:rsidR="00E116E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axes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</w:tcPr>
          <w:p w14:paraId="4013CB60" w14:textId="17C42EF8" w:rsidR="00E116E4" w:rsidRPr="00E116E4" w:rsidRDefault="00E116E4" w:rsidP="00512498">
            <w:pPr>
              <w:keepNext/>
              <w:spacing w:before="240" w:after="60"/>
              <w:outlineLvl w:val="2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116E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VAT </w:t>
            </w:r>
          </w:p>
        </w:tc>
        <w:tc>
          <w:tcPr>
            <w:tcW w:w="14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</w:tcPr>
          <w:p w14:paraId="526E03BB" w14:textId="47D389CB" w:rsidR="00E116E4" w:rsidRPr="00E116E4" w:rsidRDefault="00E116E4" w:rsidP="00512498">
            <w:pPr>
              <w:keepNext/>
              <w:spacing w:before="240" w:after="60"/>
              <w:outlineLvl w:val="2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116E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ustoms</w:t>
            </w:r>
          </w:p>
        </w:tc>
        <w:tc>
          <w:tcPr>
            <w:tcW w:w="14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</w:tcPr>
          <w:p w14:paraId="6191FF50" w14:textId="3C03BDD4" w:rsidR="00E116E4" w:rsidRPr="00E116E4" w:rsidRDefault="00E116E4" w:rsidP="00512498">
            <w:pPr>
              <w:keepNext/>
              <w:spacing w:before="240" w:after="60"/>
              <w:outlineLvl w:val="2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116E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ther taxes on vehicles</w:t>
            </w:r>
          </w:p>
        </w:tc>
        <w:tc>
          <w:tcPr>
            <w:tcW w:w="14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  <w:noWrap/>
            <w:vAlign w:val="center"/>
          </w:tcPr>
          <w:p w14:paraId="38FC8CDC" w14:textId="176EE785" w:rsidR="00E116E4" w:rsidRPr="00E116E4" w:rsidRDefault="00E116E4" w:rsidP="00512498">
            <w:pPr>
              <w:keepNext/>
              <w:spacing w:before="240" w:after="60"/>
              <w:outlineLvl w:val="2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116E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otal price with 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axes included</w:t>
            </w:r>
          </w:p>
        </w:tc>
      </w:tr>
      <w:tr w:rsidR="00530BE7" w:rsidRPr="0036004B" w14:paraId="48553174" w14:textId="77777777" w:rsidTr="005D01EE">
        <w:trPr>
          <w:trHeight w:val="401"/>
        </w:trPr>
        <w:tc>
          <w:tcPr>
            <w:tcW w:w="14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D49DB9" w14:textId="1D61AE4A" w:rsidR="00530BE7" w:rsidRPr="00B05C42" w:rsidRDefault="00B05C42" w:rsidP="00530BE7">
            <w:pPr>
              <w:rPr>
                <w:rFonts w:asciiTheme="minorHAnsi" w:hAnsiTheme="minorHAnsi" w:cstheme="minorHAnsi"/>
                <w:b/>
                <w:sz w:val="20"/>
                <w:vertAlign w:val="superscript"/>
              </w:rPr>
            </w:pP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instrText xml:space="preserve"> FORMTEXT </w:instrTex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separate"/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end"/>
            </w:r>
          </w:p>
        </w:tc>
        <w:tc>
          <w:tcPr>
            <w:tcW w:w="16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8EAC1B" w14:textId="7E32C073" w:rsidR="00530BE7" w:rsidRPr="00B05C42" w:rsidRDefault="00B05C42" w:rsidP="00530B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instrText xml:space="preserve"> FORMTEXT </w:instrTex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separate"/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end"/>
            </w: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D48EC" w14:textId="3EB9A73E" w:rsidR="00530BE7" w:rsidRPr="00B05C42" w:rsidRDefault="00B05C42" w:rsidP="00530B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instrText xml:space="preserve"> FORMTEXT </w:instrTex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separate"/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end"/>
            </w:r>
          </w:p>
        </w:tc>
        <w:tc>
          <w:tcPr>
            <w:tcW w:w="142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359A8" w14:textId="2402FAAB" w:rsidR="00530BE7" w:rsidRPr="00B05C42" w:rsidRDefault="00B05C42" w:rsidP="00530B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instrText xml:space="preserve"> FORMTEXT </w:instrTex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separate"/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end"/>
            </w:r>
          </w:p>
        </w:tc>
        <w:tc>
          <w:tcPr>
            <w:tcW w:w="14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3464B" w14:textId="2824A66D" w:rsidR="00530BE7" w:rsidRPr="00B05C42" w:rsidRDefault="00B05C42" w:rsidP="00530B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instrText xml:space="preserve"> FORMTEXT </w:instrTex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separate"/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end"/>
            </w:r>
          </w:p>
        </w:tc>
        <w:tc>
          <w:tcPr>
            <w:tcW w:w="14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0C70EF" w14:textId="36034F00" w:rsidR="00530BE7" w:rsidRPr="00B05C42" w:rsidRDefault="00B05C42" w:rsidP="00530B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instrText xml:space="preserve"> FORMTEXT </w:instrTex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separate"/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end"/>
            </w:r>
          </w:p>
        </w:tc>
      </w:tr>
    </w:tbl>
    <w:p w14:paraId="19A34104" w14:textId="18CEA242" w:rsidR="00E116E4" w:rsidRPr="0036004B" w:rsidRDefault="007254A0" w:rsidP="00620E7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ote: </w:t>
      </w:r>
      <w:r w:rsidR="00E116E4">
        <w:rPr>
          <w:rFonts w:asciiTheme="minorHAnsi" w:hAnsiTheme="minorHAnsi" w:cstheme="minorHAnsi"/>
          <w:sz w:val="22"/>
          <w:szCs w:val="22"/>
        </w:rPr>
        <w:t>All amounts of price</w:t>
      </w:r>
      <w:r>
        <w:rPr>
          <w:rFonts w:asciiTheme="minorHAnsi" w:hAnsiTheme="minorHAnsi" w:cstheme="minorHAnsi"/>
          <w:sz w:val="22"/>
          <w:szCs w:val="22"/>
        </w:rPr>
        <w:t xml:space="preserve">s </w:t>
      </w:r>
      <w:r w:rsidR="00E116E4">
        <w:rPr>
          <w:rFonts w:asciiTheme="minorHAnsi" w:hAnsiTheme="minorHAnsi" w:cstheme="minorHAnsi"/>
          <w:sz w:val="22"/>
          <w:szCs w:val="22"/>
        </w:rPr>
        <w:t>and taxes expressed in Macedonian Denars.</w:t>
      </w:r>
    </w:p>
    <w:p w14:paraId="37130078" w14:textId="46922629" w:rsidR="00620E7E" w:rsidRDefault="00620E7E" w:rsidP="00620E7E">
      <w:pPr>
        <w:rPr>
          <w:rFonts w:asciiTheme="minorHAnsi" w:hAnsiTheme="minorHAnsi" w:cstheme="minorHAnsi"/>
          <w:sz w:val="22"/>
          <w:szCs w:val="22"/>
        </w:rPr>
      </w:pPr>
    </w:p>
    <w:p w14:paraId="79F8B56C" w14:textId="2FDF68DC" w:rsidR="004D0D5A" w:rsidRDefault="00AD7C9E" w:rsidP="00AD7C9E">
      <w:pPr>
        <w:pStyle w:val="ListParagraph"/>
        <w:numPr>
          <w:ilvl w:val="0"/>
          <w:numId w:val="5"/>
        </w:numPr>
        <w:rPr>
          <w:rFonts w:ascii="Calibri" w:eastAsia="Calibri" w:hAnsi="Calibri" w:cs="Times"/>
          <w:b/>
          <w:szCs w:val="22"/>
          <w:u w:val="single"/>
        </w:rPr>
      </w:pPr>
      <w:r>
        <w:rPr>
          <w:rFonts w:ascii="Calibri" w:eastAsia="Calibri" w:hAnsi="Calibri" w:cs="Times"/>
          <w:b/>
          <w:szCs w:val="22"/>
          <w:u w:val="single"/>
        </w:rPr>
        <w:t xml:space="preserve">Technical Specification  </w:t>
      </w:r>
    </w:p>
    <w:p w14:paraId="28C68EF9" w14:textId="6762C115" w:rsidR="00C1729B" w:rsidRDefault="00282E3E" w:rsidP="00C1729B">
      <w:pPr>
        <w:rPr>
          <w:rFonts w:ascii="Calibri" w:hAnsi="Calibri" w:cs="Calibri"/>
          <w:b/>
          <w:bCs/>
          <w:color w:val="C00000"/>
          <w:sz w:val="20"/>
        </w:rPr>
      </w:pPr>
      <w:r w:rsidRPr="00C1729B">
        <w:rPr>
          <w:rFonts w:ascii="Calibri" w:hAnsi="Calibri" w:cs="Calibri"/>
          <w:b/>
          <w:bCs/>
          <w:color w:val="C00000"/>
          <w:sz w:val="20"/>
        </w:rPr>
        <w:t>Please fill-in each of the text fields/check boxes</w:t>
      </w:r>
      <w:r>
        <w:rPr>
          <w:rFonts w:ascii="Calibri" w:hAnsi="Calibri" w:cs="Calibri"/>
          <w:b/>
          <w:bCs/>
          <w:color w:val="C00000"/>
          <w:sz w:val="20"/>
        </w:rPr>
        <w:t xml:space="preserve"> in the following table</w:t>
      </w:r>
      <w:r w:rsidRPr="00C1729B">
        <w:rPr>
          <w:rFonts w:ascii="Calibri" w:hAnsi="Calibri" w:cs="Calibri"/>
          <w:b/>
          <w:bCs/>
          <w:color w:val="C00000"/>
          <w:sz w:val="20"/>
        </w:rPr>
        <w:t xml:space="preserve"> in accordance with the vehicle</w:t>
      </w:r>
      <w:r>
        <w:rPr>
          <w:rFonts w:ascii="Calibri" w:hAnsi="Calibri" w:cs="Calibri"/>
          <w:b/>
          <w:bCs/>
          <w:color w:val="C00000"/>
          <w:sz w:val="20"/>
        </w:rPr>
        <w:t>’s</w:t>
      </w:r>
      <w:r w:rsidRPr="00C1729B">
        <w:rPr>
          <w:rFonts w:ascii="Calibri" w:hAnsi="Calibri" w:cs="Calibri"/>
          <w:b/>
          <w:bCs/>
          <w:color w:val="C00000"/>
          <w:sz w:val="20"/>
        </w:rPr>
        <w:t xml:space="preserve"> technical specifications!</w:t>
      </w:r>
    </w:p>
    <w:tbl>
      <w:tblPr>
        <w:tblW w:w="9442" w:type="dxa"/>
        <w:tblInd w:w="93" w:type="dxa"/>
        <w:tblLook w:val="04A0" w:firstRow="1" w:lastRow="0" w:firstColumn="1" w:lastColumn="0" w:noHBand="0" w:noVBand="1"/>
      </w:tblPr>
      <w:tblGrid>
        <w:gridCol w:w="1612"/>
        <w:gridCol w:w="7830"/>
      </w:tblGrid>
      <w:tr w:rsidR="00C1729B" w:rsidRPr="00536BA0" w14:paraId="20217FFE" w14:textId="77777777" w:rsidTr="00282E3E">
        <w:trPr>
          <w:trHeight w:val="296"/>
          <w:tblHeader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B2786" w14:textId="52F3B93D" w:rsidR="00C1729B" w:rsidRPr="00C1729B" w:rsidRDefault="00C1729B" w:rsidP="009D10CB">
            <w:pPr>
              <w:rPr>
                <w:rFonts w:ascii="Calibri" w:hAnsi="Calibri" w:cs="Calibri"/>
                <w:b/>
                <w:bCs/>
                <w:sz w:val="20"/>
              </w:rPr>
            </w:pPr>
            <w:bookmarkStart w:id="1" w:name="_Hlk49845667"/>
            <w:r w:rsidRPr="00BF33CE">
              <w:rPr>
                <w:rFonts w:ascii="Calibri" w:hAnsi="Calibri" w:cs="Calibri"/>
                <w:b/>
                <w:bCs/>
                <w:sz w:val="20"/>
              </w:rPr>
              <w:t>Specification</w:t>
            </w: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F7F4F3" w14:textId="1D553D12" w:rsidR="00C1729B" w:rsidRPr="00BF33CE" w:rsidRDefault="00C1729B" w:rsidP="009D10CB">
            <w:pPr>
              <w:rPr>
                <w:rFonts w:ascii="Calibri" w:hAnsi="Calibri" w:cs="Calibri"/>
                <w:b/>
                <w:bCs/>
                <w:sz w:val="20"/>
              </w:rPr>
            </w:pPr>
          </w:p>
        </w:tc>
      </w:tr>
      <w:tr w:rsidR="00C1729B" w14:paraId="3F77A8B3" w14:textId="77777777" w:rsidTr="00282E3E">
        <w:trPr>
          <w:trHeight w:val="296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85732" w14:textId="72DFCFC1" w:rsidR="00C1729B" w:rsidRPr="00391517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9151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Year of production</w:t>
            </w: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95F999" w14:textId="388A3A49" w:rsidR="00C1729B" w:rsidRPr="00B05C42" w:rsidRDefault="00C1729B" w:rsidP="00C1729B">
            <w:pPr>
              <w:rPr>
                <w:rFonts w:ascii="Calibri" w:hAnsi="Calibri" w:cs="Calibri"/>
                <w:sz w:val="20"/>
              </w:rPr>
            </w:pP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instrText xml:space="preserve"> FORMTEXT </w:instrTex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separate"/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</w:rPr>
              <w:fldChar w:fldCharType="end"/>
            </w:r>
          </w:p>
        </w:tc>
      </w:tr>
      <w:tr w:rsidR="00C1729B" w14:paraId="79DBE969" w14:textId="77777777" w:rsidTr="00282E3E">
        <w:trPr>
          <w:trHeight w:val="650"/>
        </w:trPr>
        <w:tc>
          <w:tcPr>
            <w:tcW w:w="16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1DDCB8" w14:textId="5F02996C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gine</w:t>
            </w: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A96E43" w14:textId="2D752DFD" w:rsidR="00C1729B" w:rsidRPr="00E87600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E87600">
              <w:rPr>
                <w:rFonts w:ascii="Calibri" w:hAnsi="Calibri" w:cs="Calibri"/>
                <w:sz w:val="20"/>
              </w:rPr>
              <w:t xml:space="preserve">Cylinder volume: 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  <w:vertAlign w:val="superscript"/>
              </w:rPr>
              <w:t xml:space="preserve"> </w:t>
            </w:r>
            <w:r w:rsidRPr="00E87600">
              <w:rPr>
                <w:rFonts w:ascii="Calibri" w:hAnsi="Calibri" w:cs="Calibri"/>
                <w:sz w:val="20"/>
              </w:rPr>
              <w:t xml:space="preserve">liter </w:t>
            </w:r>
          </w:p>
        </w:tc>
      </w:tr>
      <w:tr w:rsidR="00C1729B" w14:paraId="2A050876" w14:textId="77777777" w:rsidTr="00282E3E">
        <w:trPr>
          <w:trHeight w:val="710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9668D8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40D826" w14:textId="48F443E2" w:rsidR="00C1729B" w:rsidRPr="00E87600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E87600">
              <w:rPr>
                <w:rFonts w:ascii="Calibri" w:hAnsi="Calibri" w:cs="Calibri"/>
                <w:sz w:val="20"/>
              </w:rPr>
              <w:t xml:space="preserve">Engine power: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  <w:vertAlign w:val="superscript"/>
              </w:rPr>
              <w:t xml:space="preserve"> </w:t>
            </w:r>
            <w:r w:rsidRPr="00E87600">
              <w:rPr>
                <w:rFonts w:ascii="Calibri" w:hAnsi="Calibri" w:cs="Calibri"/>
                <w:sz w:val="20"/>
              </w:rPr>
              <w:t>kW</w:t>
            </w:r>
          </w:p>
        </w:tc>
      </w:tr>
      <w:tr w:rsidR="00C1729B" w14:paraId="7FFD0CF2" w14:textId="77777777" w:rsidTr="00282E3E">
        <w:trPr>
          <w:trHeight w:val="700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226A6A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592C4A" w14:textId="044B2876" w:rsidR="00C1729B" w:rsidRPr="007B380C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7B380C">
              <w:rPr>
                <w:rFonts w:ascii="Calibri" w:hAnsi="Calibri" w:cs="Calibri"/>
                <w:sz w:val="20"/>
              </w:rPr>
              <w:t>Fuel consumption: combined</w:t>
            </w:r>
            <w:r>
              <w:rPr>
                <w:rFonts w:ascii="Calibri" w:hAnsi="Calibri" w:cs="Calibri"/>
                <w:sz w:val="20"/>
              </w:rPr>
              <w:t>,</w:t>
            </w:r>
            <w:r w:rsidRPr="007B380C">
              <w:rPr>
                <w:rFonts w:ascii="Calibri" w:hAnsi="Calibri" w:cs="Calibri"/>
                <w:sz w:val="20"/>
              </w:rPr>
              <w:t xml:space="preserve">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  <w:vertAlign w:val="superscript"/>
              </w:rPr>
              <w:t xml:space="preserve"> </w:t>
            </w:r>
            <w:r>
              <w:rPr>
                <w:rFonts w:ascii="Calibri" w:hAnsi="Calibri" w:cs="Calibri"/>
                <w:sz w:val="20"/>
              </w:rPr>
              <w:t>l/100</w:t>
            </w:r>
            <w:r w:rsidRPr="007B380C">
              <w:rPr>
                <w:rFonts w:ascii="Calibri" w:hAnsi="Calibri" w:cs="Calibri"/>
                <w:sz w:val="20"/>
              </w:rPr>
              <w:t xml:space="preserve">km </w:t>
            </w:r>
          </w:p>
        </w:tc>
      </w:tr>
      <w:tr w:rsidR="00C1729B" w14:paraId="7BCA9CFD" w14:textId="77777777" w:rsidTr="00282E3E">
        <w:trPr>
          <w:trHeight w:val="410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E689B7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3DF73E" w14:textId="2959F93D" w:rsidR="00C1729B" w:rsidRPr="007B380C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7B380C">
              <w:rPr>
                <w:rFonts w:ascii="Calibri" w:hAnsi="Calibri" w:cs="Calibri"/>
                <w:sz w:val="20"/>
              </w:rPr>
              <w:t>Euro emissions standard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Pr="007B380C">
              <w:rPr>
                <w:rFonts w:ascii="Calibri" w:hAnsi="Calibri" w:cs="Calibri"/>
                <w:sz w:val="20"/>
              </w:rPr>
              <w:t xml:space="preserve">EURO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</w:p>
        </w:tc>
      </w:tr>
      <w:tr w:rsidR="00C1729B" w14:paraId="6570338D" w14:textId="77777777" w:rsidTr="00282E3E">
        <w:trPr>
          <w:trHeight w:val="476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599DC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1C61D1" w14:textId="60CD3D75" w:rsidR="00C1729B" w:rsidRPr="007B380C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7B380C">
              <w:rPr>
                <w:rFonts w:ascii="Calibri" w:hAnsi="Calibri" w:cs="Calibri"/>
                <w:sz w:val="20"/>
              </w:rPr>
              <w:t>CO</w:t>
            </w:r>
            <w:r w:rsidRPr="007B380C">
              <w:rPr>
                <w:rFonts w:ascii="Calibri" w:hAnsi="Calibri" w:cs="Calibri"/>
                <w:sz w:val="20"/>
                <w:vertAlign w:val="subscript"/>
              </w:rPr>
              <w:t xml:space="preserve">2 </w:t>
            </w:r>
            <w:r w:rsidRPr="007B380C">
              <w:rPr>
                <w:rFonts w:ascii="Calibri" w:hAnsi="Calibri" w:cs="Calibri"/>
                <w:sz w:val="20"/>
              </w:rPr>
              <w:t>emission: combined</w:t>
            </w:r>
            <w:r>
              <w:rPr>
                <w:rFonts w:ascii="Calibri" w:hAnsi="Calibri" w:cs="Calibri"/>
                <w:sz w:val="20"/>
              </w:rPr>
              <w:t xml:space="preserve">,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  <w:vertAlign w:val="superscript"/>
              </w:rPr>
              <w:t xml:space="preserve"> </w:t>
            </w:r>
            <w:r w:rsidRPr="007B380C">
              <w:rPr>
                <w:rFonts w:ascii="Calibri" w:hAnsi="Calibri" w:cs="Calibri"/>
                <w:sz w:val="20"/>
              </w:rPr>
              <w:t>g/km</w:t>
            </w:r>
          </w:p>
        </w:tc>
      </w:tr>
      <w:tr w:rsidR="00C1729B" w14:paraId="24C6E330" w14:textId="77777777" w:rsidTr="00282E3E">
        <w:trPr>
          <w:trHeight w:val="300"/>
        </w:trPr>
        <w:tc>
          <w:tcPr>
            <w:tcW w:w="161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B3CFC68" w14:textId="469AE269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lastRenderedPageBreak/>
              <w:t>Transmission/ Wheel Drive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ABE79D" w14:textId="3B1BF75F" w:rsidR="00C1729B" w:rsidRPr="00DE0739" w:rsidRDefault="00C1729B" w:rsidP="00C1729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C1729B">
              <w:rPr>
                <w:rFonts w:ascii="Calibri" w:hAnsi="Calibri" w:cs="Calibri"/>
                <w:color w:val="000000"/>
                <w:szCs w:val="22"/>
              </w:rPr>
              <w:t>Transmission</w:t>
            </w:r>
            <w:r w:rsidRPr="00C1729B">
              <w:rPr>
                <w:rFonts w:ascii="Calibri" w:hAnsi="Calibri" w:cs="Calibri"/>
                <w:color w:val="000000"/>
              </w:rPr>
              <w:t>:</w:t>
            </w:r>
            <w:r>
              <w:rPr>
                <w:rFonts w:ascii="Calibri" w:hAnsi="Calibri" w:cs="Calibri"/>
                <w:b/>
                <w:bCs/>
                <w:color w:val="00000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000000"/>
              </w:rPr>
              <w:tab/>
            </w:r>
            <w:r>
              <w:rPr>
                <w:rFonts w:ascii="Calibri" w:hAnsi="Calibri" w:cs="Calibri"/>
                <w:sz w:val="20"/>
              </w:rPr>
              <w:t xml:space="preserve">Manual </w:t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instrText xml:space="preserve"> FORMCHECKBOX </w:instrText>
            </w:r>
            <w:r w:rsidR="00041A37" w:rsidRPr="00D37404">
              <w:rPr>
                <w:rFonts w:ascii="Segoe UI Symbol" w:eastAsia="MS Gothic" w:hAnsi="Segoe UI Symbol" w:cs="Segoe UI Symbol"/>
                <w:sz w:val="18"/>
                <w:szCs w:val="18"/>
              </w:rPr>
            </w:r>
            <w:r w:rsidR="005C1CE3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separate"/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color w:val="000000"/>
                <w:sz w:val="20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0"/>
              </w:rPr>
              <w:tab/>
            </w:r>
            <w:r>
              <w:rPr>
                <w:rFonts w:ascii="Calibri" w:hAnsi="Calibri" w:cs="Calibri"/>
                <w:color w:val="000000"/>
                <w:sz w:val="20"/>
              </w:rPr>
              <w:tab/>
            </w:r>
            <w:r>
              <w:rPr>
                <w:rFonts w:ascii="Calibri" w:hAnsi="Calibri" w:cs="Calibri"/>
                <w:color w:val="000000"/>
                <w:sz w:val="20"/>
              </w:rPr>
              <w:tab/>
            </w:r>
            <w:r>
              <w:rPr>
                <w:rFonts w:ascii="Calibri" w:hAnsi="Calibri" w:cs="Calibri"/>
                <w:sz w:val="20"/>
              </w:rPr>
              <w:t xml:space="preserve">Automatic </w:t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instrText xml:space="preserve"> FORMCHECKBOX </w:instrText>
            </w:r>
            <w:r w:rsidR="00041A37" w:rsidRPr="00D37404">
              <w:rPr>
                <w:rFonts w:ascii="Segoe UI Symbol" w:eastAsia="MS Gothic" w:hAnsi="Segoe UI Symbol" w:cs="Segoe UI Symbol"/>
                <w:sz w:val="18"/>
                <w:szCs w:val="18"/>
              </w:rPr>
            </w:r>
            <w:r w:rsidR="005C1CE3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separate"/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end"/>
            </w:r>
          </w:p>
        </w:tc>
      </w:tr>
      <w:tr w:rsidR="00C1729B" w14:paraId="5F6EEC97" w14:textId="77777777" w:rsidTr="00282E3E">
        <w:trPr>
          <w:trHeight w:val="485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06619B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DB67D9" w14:textId="62FF3B78" w:rsidR="00C1729B" w:rsidRPr="00E87600" w:rsidRDefault="00C1729B" w:rsidP="00C1729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C1729B">
              <w:rPr>
                <w:rFonts w:ascii="Calibri" w:hAnsi="Calibri" w:cs="Calibri"/>
                <w:sz w:val="20"/>
              </w:rPr>
              <w:t xml:space="preserve">Wheel Drive: 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sz w:val="20"/>
              </w:rPr>
              <w:tab/>
            </w:r>
            <w:r w:rsidRPr="00C1729B">
              <w:rPr>
                <w:rFonts w:ascii="Calibri" w:hAnsi="Calibri" w:cs="Calibri"/>
                <w:sz w:val="20"/>
              </w:rPr>
              <w:t>2WD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instrText xml:space="preserve"> FORMCHECKBOX </w:instrText>
            </w:r>
            <w:r w:rsidR="00041A37" w:rsidRPr="00D37404">
              <w:rPr>
                <w:rFonts w:ascii="Segoe UI Symbol" w:eastAsia="MS Gothic" w:hAnsi="Segoe UI Symbol" w:cs="Segoe UI Symbol"/>
                <w:sz w:val="18"/>
                <w:szCs w:val="18"/>
              </w:rPr>
            </w:r>
            <w:r w:rsidR="005C1CE3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separate"/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20"/>
              </w:rPr>
              <w:tab/>
            </w:r>
            <w:r>
              <w:rPr>
                <w:rFonts w:ascii="Calibri" w:hAnsi="Calibri" w:cs="Calibri"/>
                <w:sz w:val="20"/>
              </w:rPr>
              <w:tab/>
            </w:r>
            <w:r>
              <w:rPr>
                <w:rFonts w:ascii="Calibri" w:hAnsi="Calibri" w:cs="Calibri"/>
                <w:sz w:val="20"/>
              </w:rPr>
              <w:tab/>
            </w:r>
            <w:r>
              <w:rPr>
                <w:rFonts w:ascii="Calibri" w:hAnsi="Calibri" w:cs="Calibri"/>
                <w:sz w:val="20"/>
              </w:rPr>
              <w:tab/>
            </w:r>
            <w:r w:rsidRPr="00E87600">
              <w:rPr>
                <w:rFonts w:ascii="Calibri" w:hAnsi="Calibri" w:cs="Calibri"/>
                <w:sz w:val="20"/>
              </w:rPr>
              <w:t>4WD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Segoe UI Symbol" w:eastAsia="MS Gothic" w:hAnsi="Segoe UI Symbol" w:cs="Segoe UI Symbol"/>
                <w:sz w:val="18"/>
                <w:szCs w:val="18"/>
              </w:rPr>
            </w:r>
            <w:r w:rsidR="005C1CE3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separate"/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end"/>
            </w:r>
          </w:p>
        </w:tc>
      </w:tr>
      <w:tr w:rsidR="00C1729B" w14:paraId="07429778" w14:textId="77777777" w:rsidTr="00282E3E">
        <w:trPr>
          <w:trHeight w:val="197"/>
        </w:trPr>
        <w:tc>
          <w:tcPr>
            <w:tcW w:w="16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508BD" w14:textId="2915ACF8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Brakes and tires 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5CF302" w14:textId="6CBEB8FE" w:rsidR="00C1729B" w:rsidRPr="00536BA0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7B380C">
              <w:rPr>
                <w:rFonts w:ascii="Calibri" w:hAnsi="Calibri" w:cs="Calibri"/>
                <w:sz w:val="20"/>
              </w:rPr>
              <w:t>ABS-anti-lock braking</w:t>
            </w:r>
            <w:r>
              <w:rPr>
                <w:rFonts w:ascii="Calibri" w:hAnsi="Calibri" w:cs="Calibri"/>
                <w:sz w:val="20"/>
              </w:rPr>
              <w:t xml:space="preserve"> (required):</w:t>
            </w:r>
            <w:r>
              <w:rPr>
                <w:rFonts w:ascii="Calibri" w:hAnsi="Calibri" w:cs="Calibri"/>
                <w:sz w:val="20"/>
              </w:rPr>
              <w:tab/>
            </w:r>
            <w:r>
              <w:rPr>
                <w:rFonts w:ascii="Calibri" w:hAnsi="Calibri" w:cs="Calibri"/>
                <w:sz w:val="20"/>
              </w:rPr>
              <w:tab/>
              <w:t xml:space="preserve">Yes </w:t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instrText xml:space="preserve"> FORMCHECKBOX </w:instrText>
            </w:r>
            <w:r w:rsidR="00041A37" w:rsidRPr="00D37404">
              <w:rPr>
                <w:rFonts w:ascii="Segoe UI Symbol" w:eastAsia="MS Gothic" w:hAnsi="Segoe UI Symbol" w:cs="Segoe UI Symbol"/>
                <w:sz w:val="18"/>
                <w:szCs w:val="18"/>
              </w:rPr>
            </w:r>
            <w:r w:rsidR="005C1CE3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separate"/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18"/>
                <w:szCs w:val="18"/>
              </w:rPr>
              <w:tab/>
            </w:r>
            <w:r>
              <w:rPr>
                <w:rFonts w:ascii="Segoe UI Symbol" w:eastAsia="MS Gothic" w:hAnsi="Segoe UI Symbol" w:cs="Segoe UI Symbol"/>
                <w:sz w:val="18"/>
                <w:szCs w:val="18"/>
              </w:rPr>
              <w:tab/>
              <w:t xml:space="preserve">No </w:t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Segoe UI Symbol" w:eastAsia="MS Gothic" w:hAnsi="Segoe UI Symbol" w:cs="Segoe UI Symbol"/>
                <w:sz w:val="18"/>
                <w:szCs w:val="18"/>
              </w:rPr>
            </w:r>
            <w:r w:rsidR="005C1CE3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separate"/>
            </w:r>
            <w:r w:rsidRPr="00D37404">
              <w:rPr>
                <w:rFonts w:ascii="Segoe UI Symbol" w:eastAsia="MS Gothic" w:hAnsi="Segoe UI Symbol" w:cs="Segoe UI Symbol"/>
                <w:sz w:val="18"/>
                <w:szCs w:val="18"/>
              </w:rPr>
              <w:fldChar w:fldCharType="end"/>
            </w:r>
          </w:p>
        </w:tc>
      </w:tr>
      <w:tr w:rsidR="00C1729B" w14:paraId="0FCB3044" w14:textId="77777777" w:rsidTr="00282E3E">
        <w:trPr>
          <w:trHeight w:val="593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97D55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9FC33" w14:textId="01A9C2F9" w:rsidR="00C1729B" w:rsidRPr="007B380C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W</w:t>
            </w:r>
            <w:r w:rsidRPr="007B380C">
              <w:rPr>
                <w:rFonts w:ascii="Calibri" w:hAnsi="Calibri" w:cs="Calibri"/>
                <w:sz w:val="20"/>
              </w:rPr>
              <w:t>heels</w:t>
            </w:r>
            <w:r>
              <w:rPr>
                <w:rFonts w:ascii="Calibri" w:hAnsi="Calibri" w:cs="Calibri"/>
                <w:sz w:val="20"/>
              </w:rPr>
              <w:t xml:space="preserve">: 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  <w:r w:rsidRPr="007B380C">
              <w:rPr>
                <w:rFonts w:ascii="Calibri" w:hAnsi="Calibri" w:cs="Calibri"/>
                <w:sz w:val="20"/>
              </w:rPr>
              <w:t>-in.</w:t>
            </w:r>
          </w:p>
        </w:tc>
      </w:tr>
      <w:tr w:rsidR="00C1729B" w14:paraId="2354352E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6664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475B344" w14:textId="77777777" w:rsidR="00C1729B" w:rsidRDefault="00C1729B" w:rsidP="00C1729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i/>
                <w:iCs/>
                <w:sz w:val="20"/>
              </w:rPr>
            </w:pPr>
            <w:r w:rsidRPr="00E93CAF">
              <w:rPr>
                <w:rFonts w:ascii="Calibri" w:hAnsi="Calibri" w:cs="Calibri"/>
                <w:i/>
                <w:iCs/>
                <w:sz w:val="20"/>
              </w:rPr>
              <w:t>Supplemental Brake System/tire components:</w:t>
            </w:r>
          </w:p>
          <w:p w14:paraId="7510402D" w14:textId="4A010E9C" w:rsidR="00C1729B" w:rsidRDefault="00C1729B" w:rsidP="00C1729B">
            <w:pPr>
              <w:ind w:left="10"/>
              <w:rPr>
                <w:rFonts w:ascii="Calibri" w:hAnsi="Calibri" w:cs="Calibri"/>
                <w:color w:val="000000"/>
                <w:sz w:val="20"/>
              </w:rPr>
            </w:pPr>
            <w:r w:rsidRPr="00E87600">
              <w:rPr>
                <w:rFonts w:ascii="Calibri" w:hAnsi="Calibri" w:cs="Calibri"/>
                <w:i/>
                <w:iCs/>
                <w:sz w:val="18"/>
                <w:szCs w:val="18"/>
              </w:rPr>
              <w:t>Spare wheel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041A37" w:rsidRPr="00C1729B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6DE9369C" w14:textId="149B9195" w:rsidR="00C1729B" w:rsidRDefault="00C1729B" w:rsidP="00C1729B">
            <w:pPr>
              <w:ind w:left="10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632925">
              <w:rPr>
                <w:rFonts w:ascii="Calibri" w:hAnsi="Calibri" w:cs="Calibri"/>
                <w:i/>
                <w:iCs/>
                <w:sz w:val="18"/>
                <w:szCs w:val="18"/>
              </w:rPr>
              <w:t>Electronic brakeforce distribution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03B5B6D4" w14:textId="2DF54D68" w:rsidR="00C1729B" w:rsidRDefault="00C1729B" w:rsidP="00C1729B">
            <w:pPr>
              <w:ind w:left="10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632925">
              <w:rPr>
                <w:rFonts w:ascii="Calibri" w:hAnsi="Calibri" w:cs="Calibri"/>
                <w:i/>
                <w:iCs/>
                <w:sz w:val="18"/>
                <w:szCs w:val="18"/>
              </w:rPr>
              <w:t>Electronic Parking Brake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041A37" w:rsidRPr="00C1729B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7A710D65" w14:textId="5E760FF3" w:rsidR="00C1729B" w:rsidRDefault="00C1729B" w:rsidP="00C1729B">
            <w:pPr>
              <w:ind w:left="10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632925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Brake </w:t>
            </w:r>
            <w:proofErr w:type="gramStart"/>
            <w:r w:rsidRPr="00632925">
              <w:rPr>
                <w:rFonts w:ascii="Calibri" w:hAnsi="Calibri" w:cs="Calibri"/>
                <w:i/>
                <w:iCs/>
                <w:sz w:val="18"/>
                <w:szCs w:val="18"/>
              </w:rPr>
              <w:t>assist</w:t>
            </w:r>
            <w:proofErr w:type="gramEnd"/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38D45F5F" w14:textId="1E8E7142" w:rsidR="00C1729B" w:rsidRDefault="00C1729B" w:rsidP="00C1729B">
            <w:pPr>
              <w:ind w:left="10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632925">
              <w:rPr>
                <w:rFonts w:ascii="Calibri" w:hAnsi="Calibri" w:cs="Calibri"/>
                <w:i/>
                <w:iCs/>
                <w:sz w:val="18"/>
                <w:szCs w:val="18"/>
              </w:rPr>
              <w:t>Hill Start Assist Control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13EFBAF6" w14:textId="375E6168" w:rsidR="00C1729B" w:rsidRPr="00C1729B" w:rsidRDefault="00C1729B" w:rsidP="00C1729B">
            <w:pPr>
              <w:ind w:left="10"/>
              <w:rPr>
                <w:rFonts w:ascii="Calibri" w:hAnsi="Calibri" w:cs="Calibri"/>
                <w:i/>
                <w:iCs/>
                <w:sz w:val="20"/>
              </w:rPr>
            </w:pPr>
            <w:r w:rsidRPr="00632925">
              <w:rPr>
                <w:rFonts w:ascii="Calibri" w:hAnsi="Calibri" w:cs="Calibri"/>
                <w:i/>
                <w:iCs/>
                <w:sz w:val="18"/>
                <w:szCs w:val="18"/>
              </w:rPr>
              <w:t>Electronic Stability Control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</w:tc>
      </w:tr>
      <w:tr w:rsidR="00C1729B" w14:paraId="389BDC9F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8FBE0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33BC3B" w14:textId="77777777" w:rsidR="00C1729B" w:rsidRPr="00632925" w:rsidRDefault="00C1729B" w:rsidP="009D10CB">
            <w:pPr>
              <w:pStyle w:val="ListParagraph"/>
              <w:ind w:left="370"/>
              <w:jc w:val="righ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C1729B" w14:paraId="708B5E26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B9854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BF9CD2" w14:textId="77777777" w:rsidR="00C1729B" w:rsidRPr="00632925" w:rsidRDefault="00C1729B" w:rsidP="009D10CB">
            <w:pPr>
              <w:pStyle w:val="ListParagraph"/>
              <w:ind w:left="370"/>
              <w:jc w:val="righ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C1729B" w14:paraId="14AD8112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7CF2B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C365BD" w14:textId="77777777" w:rsidR="00C1729B" w:rsidRPr="00632925" w:rsidRDefault="00C1729B" w:rsidP="009D10CB">
            <w:pPr>
              <w:pStyle w:val="ListParagraph"/>
              <w:ind w:left="370"/>
              <w:jc w:val="righ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C1729B" w14:paraId="365CE642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D4722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DEDB03" w14:textId="77777777" w:rsidR="00C1729B" w:rsidRPr="00632925" w:rsidRDefault="00C1729B" w:rsidP="009D10CB">
            <w:pPr>
              <w:pStyle w:val="ListParagraph"/>
              <w:ind w:left="370"/>
              <w:jc w:val="righ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C1729B" w14:paraId="4B375BC7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A4F90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CB1C22" w14:textId="77777777" w:rsidR="00C1729B" w:rsidRPr="00632925" w:rsidRDefault="00C1729B" w:rsidP="009D10CB">
            <w:pPr>
              <w:pStyle w:val="ListParagraph"/>
              <w:ind w:left="370"/>
              <w:jc w:val="righ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bookmarkEnd w:id="1"/>
      <w:tr w:rsidR="00C1729B" w:rsidRPr="00632925" w14:paraId="7ED03E28" w14:textId="77777777" w:rsidTr="00282E3E">
        <w:trPr>
          <w:trHeight w:val="170"/>
        </w:trPr>
        <w:tc>
          <w:tcPr>
            <w:tcW w:w="16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E80592" w14:textId="071997DA" w:rsidR="00C1729B" w:rsidRPr="00B010A1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afety</w:t>
            </w:r>
            <w:r w:rsidRPr="007B380C">
              <w:rPr>
                <w:rFonts w:ascii="Calibri" w:hAnsi="Calibri" w:cs="Calibri"/>
                <w:sz w:val="20"/>
              </w:rPr>
              <w:t xml:space="preserve"> </w:t>
            </w:r>
            <w:r w:rsidRPr="0081272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ystem</w:t>
            </w: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2A5D7F" w14:textId="77777777" w:rsidR="00C1729B" w:rsidRPr="00645EC9" w:rsidRDefault="00C1729B" w:rsidP="009D10CB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Required </w:t>
            </w:r>
            <w:r w:rsidRPr="00645EC9">
              <w:rPr>
                <w:rFonts w:ascii="Calibri" w:hAnsi="Calibri" w:cs="Calibri"/>
                <w:sz w:val="20"/>
              </w:rPr>
              <w:t xml:space="preserve">Airbag System </w:t>
            </w:r>
            <w:r>
              <w:rPr>
                <w:rFonts w:ascii="Calibri" w:hAnsi="Calibri" w:cs="Calibri"/>
                <w:sz w:val="20"/>
              </w:rPr>
              <w:t xml:space="preserve">Components </w:t>
            </w:r>
          </w:p>
          <w:p w14:paraId="5351B876" w14:textId="47E4DD78" w:rsidR="00C1729B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D</w:t>
            </w:r>
            <w:r w:rsidRPr="007B380C">
              <w:rPr>
                <w:rFonts w:ascii="Calibri" w:hAnsi="Calibri" w:cs="Calibri"/>
                <w:sz w:val="20"/>
              </w:rPr>
              <w:t>river and front passenger</w:t>
            </w:r>
            <w:r>
              <w:rPr>
                <w:rFonts w:ascii="Calibri" w:hAnsi="Calibri" w:cs="Calibri"/>
                <w:sz w:val="20"/>
              </w:rPr>
              <w:t xml:space="preserve"> airbags</w:t>
            </w:r>
            <w:r>
              <w:rPr>
                <w:rFonts w:ascii="Calibri" w:hAnsi="Calibri" w:cs="Calibri"/>
                <w:sz w:val="20"/>
              </w:rPr>
              <w:tab/>
            </w:r>
            <w:r>
              <w:rPr>
                <w:rFonts w:ascii="Calibri" w:hAnsi="Calibri" w:cs="Calibri"/>
                <w:sz w:val="20"/>
              </w:rPr>
              <w:tab/>
            </w:r>
            <w:r>
              <w:rPr>
                <w:rFonts w:ascii="Calibri" w:hAnsi="Calibri" w:cs="Calibri"/>
                <w:sz w:val="20"/>
              </w:rPr>
              <w:tab/>
            </w:r>
            <w:r w:rsidRPr="00C1729B">
              <w:rPr>
                <w:rFonts w:ascii="Calibri" w:hAnsi="Calibri" w:cs="Calibri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sz w:val="20"/>
              </w:rPr>
              <w:instrText xml:space="preserve"> FORMCHECKBOX </w:instrText>
            </w:r>
            <w:r w:rsidR="00041A37" w:rsidRPr="00C1729B">
              <w:rPr>
                <w:rFonts w:ascii="Calibri" w:hAnsi="Calibri" w:cs="Calibri"/>
                <w:sz w:val="20"/>
              </w:rPr>
            </w:r>
            <w:r w:rsidR="005C1CE3">
              <w:rPr>
                <w:rFonts w:ascii="Calibri" w:hAnsi="Calibri" w:cs="Calibri"/>
                <w:sz w:val="20"/>
              </w:rPr>
              <w:fldChar w:fldCharType="separate"/>
            </w:r>
            <w:r w:rsidRPr="00C1729B">
              <w:rPr>
                <w:rFonts w:ascii="Calibri" w:hAnsi="Calibri" w:cs="Calibri"/>
                <w:sz w:val="20"/>
              </w:rPr>
              <w:fldChar w:fldCharType="end"/>
            </w:r>
            <w:r w:rsidRPr="00C1729B">
              <w:rPr>
                <w:rFonts w:ascii="Calibri" w:hAnsi="Calibri" w:cs="Calibri"/>
                <w:sz w:val="20"/>
              </w:rPr>
              <w:t xml:space="preserve"> Yes    </w:t>
            </w:r>
            <w:r w:rsidRPr="00C1729B">
              <w:rPr>
                <w:rFonts w:ascii="Calibri" w:hAnsi="Calibri" w:cs="Calibri"/>
                <w:sz w:val="20"/>
              </w:rPr>
              <w:tab/>
            </w:r>
            <w:r w:rsidRPr="00C1729B">
              <w:rPr>
                <w:rFonts w:ascii="Calibri" w:hAnsi="Calibri" w:cs="Calibri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sz w:val="20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sz w:val="20"/>
              </w:rPr>
            </w:r>
            <w:r w:rsidR="005C1CE3">
              <w:rPr>
                <w:rFonts w:ascii="Calibri" w:hAnsi="Calibri" w:cs="Calibri"/>
                <w:sz w:val="20"/>
              </w:rPr>
              <w:fldChar w:fldCharType="separate"/>
            </w:r>
            <w:r w:rsidRPr="00C1729B">
              <w:rPr>
                <w:rFonts w:ascii="Calibri" w:hAnsi="Calibri" w:cs="Calibri"/>
                <w:sz w:val="20"/>
              </w:rPr>
              <w:fldChar w:fldCharType="end"/>
            </w:r>
            <w:r w:rsidRPr="00C1729B">
              <w:rPr>
                <w:rFonts w:ascii="Calibri" w:hAnsi="Calibri" w:cs="Calibri"/>
                <w:sz w:val="20"/>
              </w:rPr>
              <w:t xml:space="preserve"> No</w:t>
            </w:r>
          </w:p>
          <w:p w14:paraId="011E734B" w14:textId="0CE87DE5" w:rsidR="00C1729B" w:rsidRPr="00632925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D</w:t>
            </w:r>
            <w:r w:rsidRPr="007B380C">
              <w:rPr>
                <w:rFonts w:ascii="Calibri" w:hAnsi="Calibri" w:cs="Calibri"/>
                <w:sz w:val="20"/>
              </w:rPr>
              <w:t>river and front passenger seat-mounted side airbags</w:t>
            </w:r>
            <w:r>
              <w:rPr>
                <w:rFonts w:ascii="Calibri" w:hAnsi="Calibri" w:cs="Calibri"/>
                <w:sz w:val="20"/>
              </w:rPr>
              <w:t>.</w:t>
            </w:r>
            <w:r>
              <w:rPr>
                <w:rFonts w:ascii="Calibri" w:hAnsi="Calibri" w:cs="Calibri"/>
                <w:sz w:val="20"/>
              </w:rPr>
              <w:tab/>
            </w:r>
            <w:r w:rsidRPr="00C1729B">
              <w:rPr>
                <w:rFonts w:ascii="Calibri" w:hAnsi="Calibri" w:cs="Calibri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sz w:val="20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sz w:val="20"/>
              </w:rPr>
            </w:r>
            <w:r w:rsidR="005C1CE3">
              <w:rPr>
                <w:rFonts w:ascii="Calibri" w:hAnsi="Calibri" w:cs="Calibri"/>
                <w:sz w:val="20"/>
              </w:rPr>
              <w:fldChar w:fldCharType="separate"/>
            </w:r>
            <w:r w:rsidRPr="00C1729B">
              <w:rPr>
                <w:rFonts w:ascii="Calibri" w:hAnsi="Calibri" w:cs="Calibri"/>
                <w:sz w:val="20"/>
              </w:rPr>
              <w:fldChar w:fldCharType="end"/>
            </w:r>
            <w:r w:rsidRPr="00C1729B">
              <w:rPr>
                <w:rFonts w:ascii="Calibri" w:hAnsi="Calibri" w:cs="Calibri"/>
                <w:sz w:val="20"/>
              </w:rPr>
              <w:t xml:space="preserve"> Yes    </w:t>
            </w:r>
            <w:r w:rsidRPr="00C1729B">
              <w:rPr>
                <w:rFonts w:ascii="Calibri" w:hAnsi="Calibri" w:cs="Calibri"/>
                <w:sz w:val="20"/>
              </w:rPr>
              <w:tab/>
            </w:r>
            <w:r w:rsidRPr="00C1729B">
              <w:rPr>
                <w:rFonts w:ascii="Calibri" w:hAnsi="Calibri" w:cs="Calibri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sz w:val="20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sz w:val="20"/>
              </w:rPr>
            </w:r>
            <w:r w:rsidR="005C1CE3">
              <w:rPr>
                <w:rFonts w:ascii="Calibri" w:hAnsi="Calibri" w:cs="Calibri"/>
                <w:sz w:val="20"/>
              </w:rPr>
              <w:fldChar w:fldCharType="separate"/>
            </w:r>
            <w:r w:rsidRPr="00C1729B">
              <w:rPr>
                <w:rFonts w:ascii="Calibri" w:hAnsi="Calibri" w:cs="Calibri"/>
                <w:sz w:val="20"/>
              </w:rPr>
              <w:fldChar w:fldCharType="end"/>
            </w:r>
            <w:r w:rsidRPr="00C1729B">
              <w:rPr>
                <w:rFonts w:ascii="Calibri" w:hAnsi="Calibri" w:cs="Calibri"/>
                <w:sz w:val="20"/>
              </w:rPr>
              <w:t xml:space="preserve"> No</w:t>
            </w:r>
          </w:p>
        </w:tc>
      </w:tr>
      <w:tr w:rsidR="00C1729B" w:rsidRPr="00632925" w14:paraId="73858AE2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ED8290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</w:tcPr>
          <w:p w14:paraId="7EE39AF2" w14:textId="77777777" w:rsidR="00C1729B" w:rsidRPr="00C1729B" w:rsidRDefault="00C1729B" w:rsidP="00C1729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i/>
                <w:iCs/>
                <w:sz w:val="18"/>
                <w:szCs w:val="22"/>
              </w:rPr>
            </w:pPr>
            <w:r w:rsidRPr="00E93CAF">
              <w:rPr>
                <w:rFonts w:ascii="Calibri" w:hAnsi="Calibri" w:cs="Calibri"/>
                <w:i/>
                <w:iCs/>
                <w:sz w:val="20"/>
              </w:rPr>
              <w:t>Supplemental Safety System components:</w:t>
            </w:r>
          </w:p>
          <w:p w14:paraId="43D4E005" w14:textId="3B284AD1" w:rsidR="00C1729B" w:rsidRDefault="00C1729B" w:rsidP="00C1729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E93CAF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Rear side airbags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7FFA0C12" w14:textId="6CD3CCCA" w:rsidR="00C1729B" w:rsidRDefault="00C1729B" w:rsidP="00C1729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E93CAF">
              <w:rPr>
                <w:rFonts w:ascii="Calibri" w:hAnsi="Calibri" w:cs="Calibri"/>
                <w:i/>
                <w:iCs/>
                <w:sz w:val="18"/>
                <w:szCs w:val="18"/>
              </w:rPr>
              <w:t>Front and rear side curtain airbags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13330FB5" w14:textId="788421F4" w:rsidR="00C1729B" w:rsidRDefault="00C1729B" w:rsidP="00C1729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E93CAF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Anti-Collision System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3EDAFFB6" w14:textId="201446F6" w:rsidR="00C1729B" w:rsidRDefault="00C1729B" w:rsidP="00C1729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E93CAF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Lane </w:t>
            </w:r>
            <w:proofErr w:type="gramStart"/>
            <w:r w:rsidRPr="00E93CAF">
              <w:rPr>
                <w:rFonts w:ascii="Calibri" w:hAnsi="Calibri" w:cs="Calibri"/>
                <w:i/>
                <w:iCs/>
                <w:sz w:val="18"/>
                <w:szCs w:val="18"/>
              </w:rPr>
              <w:t>depart</w:t>
            </w:r>
            <w:proofErr w:type="gramEnd"/>
            <w:r w:rsidRPr="00E93CAF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warning/assistant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0C26623E" w14:textId="2576FDD7" w:rsidR="00C1729B" w:rsidRDefault="00C1729B" w:rsidP="00C1729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E93CAF">
              <w:rPr>
                <w:rFonts w:ascii="Calibri" w:hAnsi="Calibri" w:cs="Calibri"/>
                <w:i/>
                <w:iCs/>
                <w:sz w:val="18"/>
                <w:szCs w:val="18"/>
              </w:rPr>
              <w:t>Traffic Sign Recognition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1507569A" w14:textId="65FCF91F" w:rsidR="00C1729B" w:rsidRDefault="00C1729B" w:rsidP="00C1729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E93CAF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Automatic high beam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01C18621" w14:textId="29C2A3B6" w:rsidR="00C1729B" w:rsidRPr="00C1729B" w:rsidRDefault="00C1729B" w:rsidP="00C1729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Tire Pressure Monitoring System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48A86C26" w14:textId="1FAE6E13" w:rsidR="00C1729B" w:rsidRPr="009059FF" w:rsidRDefault="00C1729B" w:rsidP="009059FF">
            <w:pPr>
              <w:rPr>
                <w:rFonts w:ascii="Calibri" w:hAnsi="Calibri" w:cs="Calibri"/>
                <w:i/>
                <w:iCs/>
                <w:sz w:val="18"/>
                <w:szCs w:val="22"/>
              </w:rPr>
            </w:pPr>
            <w:r w:rsidRPr="009059FF">
              <w:rPr>
                <w:rFonts w:ascii="Calibri" w:hAnsi="Calibri" w:cs="Calibri"/>
                <w:i/>
                <w:iCs/>
                <w:sz w:val="18"/>
                <w:szCs w:val="18"/>
              </w:rPr>
              <w:t>Parking</w:t>
            </w:r>
            <w:r w:rsidRPr="009059FF">
              <w:rPr>
                <w:rFonts w:ascii="Calibri" w:hAnsi="Calibri" w:cs="Calibri"/>
                <w:i/>
                <w:iCs/>
                <w:sz w:val="18"/>
                <w:szCs w:val="22"/>
              </w:rPr>
              <w:t xml:space="preserve"> sensors:</w:t>
            </w:r>
          </w:p>
          <w:p w14:paraId="763FB998" w14:textId="43C753B6" w:rsidR="00C1729B" w:rsidRDefault="00C1729B" w:rsidP="00C1729B">
            <w:pPr>
              <w:pStyle w:val="ListParagraph"/>
              <w:numPr>
                <w:ilvl w:val="0"/>
                <w:numId w:val="7"/>
              </w:numPr>
              <w:ind w:hanging="193"/>
              <w:rPr>
                <w:rFonts w:ascii="Calibri" w:hAnsi="Calibri" w:cs="Calibri"/>
                <w:i/>
                <w:iCs/>
                <w:sz w:val="18"/>
                <w:szCs w:val="22"/>
              </w:rPr>
            </w:pPr>
            <w:r w:rsidRPr="003030D8">
              <w:rPr>
                <w:rFonts w:ascii="Calibri" w:hAnsi="Calibri" w:cs="Calibri"/>
                <w:i/>
                <w:iCs/>
                <w:sz w:val="18"/>
                <w:szCs w:val="22"/>
              </w:rPr>
              <w:t>Front and rare</w:t>
            </w:r>
            <w:r>
              <w:rPr>
                <w:rFonts w:ascii="Calibri" w:hAnsi="Calibri" w:cs="Calibri"/>
                <w:i/>
                <w:iCs/>
                <w:sz w:val="18"/>
                <w:szCs w:val="22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22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599E5355" w14:textId="68DE7C9E" w:rsidR="00C1729B" w:rsidRDefault="00C1729B" w:rsidP="00C1729B">
            <w:pPr>
              <w:pStyle w:val="ListParagraph"/>
              <w:numPr>
                <w:ilvl w:val="0"/>
                <w:numId w:val="7"/>
              </w:numPr>
              <w:ind w:hanging="193"/>
              <w:rPr>
                <w:rFonts w:ascii="Calibri" w:hAnsi="Calibri" w:cs="Calibri"/>
                <w:i/>
                <w:iCs/>
                <w:sz w:val="18"/>
                <w:szCs w:val="22"/>
              </w:rPr>
            </w:pPr>
            <w:r w:rsidRPr="003030D8">
              <w:rPr>
                <w:rFonts w:ascii="Calibri" w:hAnsi="Calibri" w:cs="Calibri"/>
                <w:i/>
                <w:iCs/>
                <w:sz w:val="18"/>
                <w:szCs w:val="22"/>
              </w:rPr>
              <w:t>Front</w:t>
            </w:r>
            <w:r>
              <w:rPr>
                <w:rFonts w:ascii="Calibri" w:hAnsi="Calibri" w:cs="Calibri"/>
                <w:i/>
                <w:iCs/>
                <w:sz w:val="18"/>
                <w:szCs w:val="22"/>
              </w:rPr>
              <w:t xml:space="preserve"> or rare</w:t>
            </w:r>
            <w:r w:rsidRPr="00632925">
              <w:rPr>
                <w:rFonts w:ascii="Calibri" w:hAnsi="Calibri" w:cs="Calibri"/>
                <w:i/>
                <w:iCs/>
                <w:sz w:val="18"/>
                <w:szCs w:val="22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22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22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  <w:p w14:paraId="53B695DE" w14:textId="2E772789" w:rsidR="00C1729B" w:rsidRPr="00C1729B" w:rsidRDefault="00C1729B" w:rsidP="00C1729B">
            <w:pPr>
              <w:rPr>
                <w:rFonts w:ascii="Calibri" w:hAnsi="Calibri" w:cs="Calibri"/>
                <w:i/>
                <w:iCs/>
                <w:sz w:val="18"/>
                <w:szCs w:val="22"/>
              </w:rPr>
            </w:pPr>
            <w:r w:rsidRPr="00C1729B">
              <w:rPr>
                <w:rFonts w:ascii="Calibri" w:hAnsi="Calibri" w:cs="Calibri"/>
                <w:i/>
                <w:iCs/>
                <w:sz w:val="18"/>
                <w:szCs w:val="22"/>
              </w:rPr>
              <w:t xml:space="preserve">Rear </w:t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>camera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Yes   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ab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instrText xml:space="preserve"> FORMCHECKBOX </w:instrText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</w:r>
            <w:r w:rsidR="005C1CE3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separate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fldChar w:fldCharType="end"/>
            </w:r>
            <w:r w:rsidRPr="00C1729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No</w:t>
            </w:r>
          </w:p>
        </w:tc>
      </w:tr>
      <w:tr w:rsidR="00C1729B" w14:paraId="2B1BB67C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2E0180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right w:val="single" w:sz="4" w:space="0" w:color="auto"/>
            </w:tcBorders>
            <w:noWrap/>
          </w:tcPr>
          <w:p w14:paraId="30FC8004" w14:textId="77777777" w:rsidR="00C1729B" w:rsidRPr="00632925" w:rsidRDefault="00C1729B" w:rsidP="009D10CB">
            <w:pPr>
              <w:rPr>
                <w:rFonts w:ascii="Calibri" w:hAnsi="Calibri" w:cs="Calibri"/>
                <w:i/>
                <w:iCs/>
                <w:sz w:val="18"/>
                <w:szCs w:val="22"/>
              </w:rPr>
            </w:pPr>
          </w:p>
        </w:tc>
      </w:tr>
      <w:tr w:rsidR="00C1729B" w:rsidRPr="00632925" w14:paraId="57B6782A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348B16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right w:val="single" w:sz="4" w:space="0" w:color="auto"/>
            </w:tcBorders>
            <w:noWrap/>
          </w:tcPr>
          <w:p w14:paraId="37C8B53E" w14:textId="77777777" w:rsidR="00C1729B" w:rsidRDefault="00C1729B" w:rsidP="009D10CB">
            <w:pPr>
              <w:pStyle w:val="ListParagraph"/>
              <w:ind w:left="0" w:hanging="12"/>
              <w:rPr>
                <w:rFonts w:ascii="Calibri" w:hAnsi="Calibri" w:cs="Calibri"/>
                <w:i/>
                <w:iCs/>
                <w:sz w:val="18"/>
                <w:szCs w:val="22"/>
              </w:rPr>
            </w:pPr>
          </w:p>
        </w:tc>
      </w:tr>
      <w:tr w:rsidR="00C1729B" w:rsidRPr="00632925" w14:paraId="3ED3BC1B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2CD168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right w:val="single" w:sz="4" w:space="0" w:color="auto"/>
            </w:tcBorders>
            <w:noWrap/>
          </w:tcPr>
          <w:p w14:paraId="686A36B4" w14:textId="77777777" w:rsidR="00C1729B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i/>
                <w:iCs/>
                <w:sz w:val="18"/>
                <w:szCs w:val="22"/>
              </w:rPr>
            </w:pPr>
          </w:p>
        </w:tc>
      </w:tr>
      <w:tr w:rsidR="00C1729B" w:rsidRPr="00632925" w14:paraId="23BDF6B9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E434CB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right w:val="single" w:sz="4" w:space="0" w:color="auto"/>
            </w:tcBorders>
            <w:noWrap/>
          </w:tcPr>
          <w:p w14:paraId="5CCA398B" w14:textId="77777777" w:rsidR="00C1729B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i/>
                <w:iCs/>
                <w:sz w:val="18"/>
                <w:szCs w:val="22"/>
              </w:rPr>
            </w:pPr>
          </w:p>
        </w:tc>
      </w:tr>
      <w:tr w:rsidR="00C1729B" w:rsidRPr="00632925" w14:paraId="40B6AEB3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AECDC1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right w:val="single" w:sz="4" w:space="0" w:color="auto"/>
            </w:tcBorders>
            <w:noWrap/>
          </w:tcPr>
          <w:p w14:paraId="521847F1" w14:textId="77777777" w:rsidR="00C1729B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i/>
                <w:iCs/>
                <w:sz w:val="18"/>
                <w:szCs w:val="22"/>
              </w:rPr>
            </w:pPr>
          </w:p>
        </w:tc>
      </w:tr>
      <w:tr w:rsidR="00C1729B" w:rsidRPr="00632925" w14:paraId="5EC7F39E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58D42E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right w:val="single" w:sz="4" w:space="0" w:color="auto"/>
            </w:tcBorders>
            <w:noWrap/>
          </w:tcPr>
          <w:p w14:paraId="59D0C9AB" w14:textId="77777777" w:rsidR="00C1729B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i/>
                <w:iCs/>
                <w:sz w:val="18"/>
                <w:szCs w:val="22"/>
              </w:rPr>
            </w:pPr>
          </w:p>
        </w:tc>
      </w:tr>
      <w:tr w:rsidR="00C1729B" w:rsidRPr="00632925" w14:paraId="21E98BE3" w14:textId="77777777" w:rsidTr="00282E3E">
        <w:trPr>
          <w:trHeight w:val="895"/>
        </w:trPr>
        <w:tc>
          <w:tcPr>
            <w:tcW w:w="16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D9CADE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right w:val="single" w:sz="4" w:space="0" w:color="auto"/>
            </w:tcBorders>
            <w:noWrap/>
          </w:tcPr>
          <w:p w14:paraId="394871A7" w14:textId="77777777" w:rsidR="00C1729B" w:rsidRPr="00632925" w:rsidRDefault="00C1729B" w:rsidP="009D10CB">
            <w:pPr>
              <w:rPr>
                <w:rFonts w:ascii="Calibri" w:hAnsi="Calibri" w:cs="Calibri"/>
                <w:i/>
                <w:iCs/>
                <w:sz w:val="18"/>
                <w:szCs w:val="22"/>
              </w:rPr>
            </w:pPr>
          </w:p>
        </w:tc>
      </w:tr>
      <w:tr w:rsidR="00C1729B" w:rsidRPr="003030D8" w14:paraId="63B30545" w14:textId="77777777" w:rsidTr="00282E3E">
        <w:trPr>
          <w:trHeight w:val="269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84F12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EEE2395" w14:textId="77777777" w:rsidR="00C1729B" w:rsidRPr="00632925" w:rsidRDefault="00C1729B" w:rsidP="009D10CB">
            <w:pPr>
              <w:rPr>
                <w:rFonts w:ascii="Calibri" w:hAnsi="Calibri" w:cs="Calibri"/>
                <w:i/>
                <w:iCs/>
                <w:sz w:val="18"/>
                <w:szCs w:val="22"/>
              </w:rPr>
            </w:pPr>
          </w:p>
        </w:tc>
      </w:tr>
      <w:tr w:rsidR="00C1729B" w:rsidRPr="00E87600" w14:paraId="2742697D" w14:textId="77777777" w:rsidTr="00282E3E">
        <w:trPr>
          <w:trHeight w:val="206"/>
        </w:trPr>
        <w:tc>
          <w:tcPr>
            <w:tcW w:w="16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DE019B" w14:textId="77777777" w:rsidR="00C1729B" w:rsidRPr="00E93CAF" w:rsidRDefault="00C1729B" w:rsidP="009D10CB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93CAF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Cargo volume </w:t>
            </w:r>
          </w:p>
          <w:p w14:paraId="738AAC77" w14:textId="3835D519" w:rsidR="00C1729B" w:rsidRPr="00C1729B" w:rsidRDefault="00C1729B" w:rsidP="009D10CB">
            <w:pPr>
              <w:rPr>
                <w:rFonts w:ascii="Calibri" w:hAnsi="Calibri" w:cs="Calibri"/>
                <w:sz w:val="20"/>
              </w:rPr>
            </w:pPr>
            <w:r w:rsidRPr="00E93CAF">
              <w:rPr>
                <w:rFonts w:ascii="Calibri" w:hAnsi="Calibri" w:cs="Calibri"/>
                <w:sz w:val="20"/>
              </w:rPr>
              <w:t>(</w:t>
            </w:r>
            <w:r w:rsidRPr="00E87600">
              <w:rPr>
                <w:rFonts w:ascii="Calibri" w:hAnsi="Calibri" w:cs="Calibri"/>
                <w:sz w:val="20"/>
              </w:rPr>
              <w:t>VDA method</w:t>
            </w:r>
            <w:r>
              <w:rPr>
                <w:rFonts w:ascii="Calibri" w:hAnsi="Calibri" w:cs="Calibri"/>
                <w:sz w:val="20"/>
              </w:rPr>
              <w:t>)</w:t>
            </w: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074452" w14:textId="48DE10AC" w:rsidR="00C1729B" w:rsidRPr="00E87600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Cargo volume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  <w:vertAlign w:val="superscript"/>
              </w:rPr>
              <w:t xml:space="preserve"> </w:t>
            </w:r>
            <w:r>
              <w:rPr>
                <w:rFonts w:ascii="Calibri" w:hAnsi="Calibri" w:cs="Calibri"/>
                <w:sz w:val="20"/>
              </w:rPr>
              <w:t xml:space="preserve">l </w:t>
            </w:r>
          </w:p>
        </w:tc>
      </w:tr>
      <w:tr w:rsidR="00C1729B" w:rsidRPr="00E87600" w14:paraId="36EE08B1" w14:textId="77777777" w:rsidTr="00282E3E">
        <w:trPr>
          <w:trHeight w:val="395"/>
        </w:trPr>
        <w:tc>
          <w:tcPr>
            <w:tcW w:w="16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5B2D5" w14:textId="77777777" w:rsidR="00C1729B" w:rsidRDefault="00C1729B" w:rsidP="009D10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563A67B9" w14:textId="49A7AD5F" w:rsidR="00C1729B" w:rsidRPr="00E87600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E87600">
              <w:rPr>
                <w:rFonts w:ascii="Calibri" w:hAnsi="Calibri" w:cs="Calibri"/>
                <w:sz w:val="20"/>
              </w:rPr>
              <w:t>Cargo volume + rear seats down– load to roof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  <w:vertAlign w:val="superscript"/>
              </w:rPr>
              <w:t xml:space="preserve"> </w:t>
            </w:r>
            <w:r w:rsidRPr="00E87600">
              <w:rPr>
                <w:rFonts w:ascii="Calibri" w:hAnsi="Calibri" w:cs="Calibri"/>
                <w:sz w:val="20"/>
              </w:rPr>
              <w:t>l</w:t>
            </w:r>
          </w:p>
        </w:tc>
      </w:tr>
      <w:tr w:rsidR="00C1729B" w:rsidRPr="007B380C" w14:paraId="4EBC585A" w14:textId="77777777" w:rsidTr="00282E3E">
        <w:trPr>
          <w:trHeight w:val="584"/>
        </w:trPr>
        <w:tc>
          <w:tcPr>
            <w:tcW w:w="16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C037B" w14:textId="54EB7190" w:rsidR="00C1729B" w:rsidRPr="00C1729B" w:rsidRDefault="00C1729B" w:rsidP="009D10CB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Warranty</w:t>
            </w:r>
            <w:r w:rsidRPr="004F5811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&amp; </w:t>
            </w:r>
            <w:r w:rsidRPr="004F5811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Road Assistance</w:t>
            </w: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5E4C30" w14:textId="2AD48A09" w:rsidR="00C1729B" w:rsidRPr="00C1729B" w:rsidRDefault="00C1729B" w:rsidP="00C1729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6C2BB6">
              <w:rPr>
                <w:rFonts w:ascii="Calibri" w:hAnsi="Calibri" w:cs="Calibri"/>
                <w:sz w:val="20"/>
              </w:rPr>
              <w:t>Warranty</w:t>
            </w:r>
            <w:r>
              <w:rPr>
                <w:rFonts w:ascii="Calibri" w:hAnsi="Calibri" w:cs="Calibri"/>
                <w:sz w:val="20"/>
              </w:rPr>
              <w:t>:</w:t>
            </w:r>
            <w:r w:rsidRPr="004F5811">
              <w:rPr>
                <w:rFonts w:ascii="Calibri" w:hAnsi="Calibri" w:cs="Calibri"/>
                <w:b/>
                <w:color w:val="000000"/>
                <w:szCs w:val="22"/>
              </w:rPr>
              <w:t xml:space="preserve">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  <w:vertAlign w:val="superscript"/>
              </w:rPr>
              <w:t xml:space="preserve"> </w:t>
            </w:r>
            <w:r w:rsidRPr="007B380C">
              <w:rPr>
                <w:rFonts w:ascii="Calibri" w:hAnsi="Calibri" w:cs="Calibri"/>
                <w:sz w:val="20"/>
              </w:rPr>
              <w:t xml:space="preserve">years </w:t>
            </w:r>
            <w:r w:rsidRPr="004F5811">
              <w:rPr>
                <w:rFonts w:ascii="Calibri" w:hAnsi="Calibri" w:cs="Calibri"/>
                <w:color w:val="000000"/>
                <w:sz w:val="20"/>
              </w:rPr>
              <w:t xml:space="preserve"> </w:t>
            </w:r>
          </w:p>
        </w:tc>
      </w:tr>
      <w:tr w:rsidR="00C1729B" w:rsidRPr="007B380C" w14:paraId="5CCDF6C7" w14:textId="77777777" w:rsidTr="00282E3E">
        <w:trPr>
          <w:trHeight w:val="89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647CB" w14:textId="77777777" w:rsidR="00C1729B" w:rsidRDefault="00C1729B" w:rsidP="009D10CB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4CFB14" w14:textId="06DF3AC7" w:rsidR="00C1729B" w:rsidRPr="006C2BB6" w:rsidRDefault="00C1729B" w:rsidP="009D10CB">
            <w:pPr>
              <w:pStyle w:val="ListParagraph"/>
              <w:numPr>
                <w:ilvl w:val="0"/>
                <w:numId w:val="2"/>
              </w:numPr>
              <w:ind w:left="370"/>
              <w:rPr>
                <w:rFonts w:ascii="Calibri" w:hAnsi="Calibri" w:cs="Calibri"/>
                <w:sz w:val="20"/>
              </w:rPr>
            </w:pPr>
            <w:r w:rsidRPr="006C2BB6">
              <w:rPr>
                <w:rFonts w:ascii="Calibri" w:hAnsi="Calibri" w:cs="Calibri"/>
                <w:color w:val="000000"/>
                <w:sz w:val="20"/>
              </w:rPr>
              <w:t>Road Assistance</w:t>
            </w:r>
            <w:r>
              <w:rPr>
                <w:rFonts w:ascii="Calibri" w:hAnsi="Calibri" w:cs="Calibri"/>
                <w:color w:val="000000"/>
                <w:sz w:val="20"/>
              </w:rPr>
              <w:t>:</w:t>
            </w:r>
            <w:r w:rsidRPr="004F5811">
              <w:rPr>
                <w:rFonts w:ascii="Calibri" w:hAnsi="Calibri" w:cs="Calibri"/>
                <w:color w:val="000000"/>
                <w:sz w:val="20"/>
              </w:rPr>
              <w:t xml:space="preserve">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b/>
                <w:noProof/>
                <w:sz w:val="28"/>
                <w:szCs w:val="28"/>
                <w:vertAlign w:val="superscript"/>
              </w:rPr>
              <w:t xml:space="preserve"> </w:t>
            </w:r>
            <w:r w:rsidRPr="004F5811">
              <w:rPr>
                <w:rFonts w:ascii="Calibri" w:hAnsi="Calibri" w:cs="Calibri"/>
                <w:color w:val="000000"/>
                <w:sz w:val="20"/>
              </w:rPr>
              <w:t>years</w:t>
            </w:r>
          </w:p>
        </w:tc>
      </w:tr>
    </w:tbl>
    <w:p w14:paraId="5F627237" w14:textId="5EC490F4" w:rsidR="00C1729B" w:rsidRDefault="00C1729B" w:rsidP="00C1729B">
      <w:pPr>
        <w:rPr>
          <w:rFonts w:ascii="Calibri" w:eastAsia="Calibri" w:hAnsi="Calibri" w:cs="Times"/>
          <w:b/>
          <w:szCs w:val="22"/>
          <w:u w:val="single"/>
        </w:rPr>
      </w:pPr>
    </w:p>
    <w:p w14:paraId="35F9CCD7" w14:textId="47F837D4" w:rsidR="00C1729B" w:rsidRDefault="00C1729B" w:rsidP="00C1729B">
      <w:pPr>
        <w:rPr>
          <w:rFonts w:ascii="Calibri" w:eastAsia="Calibri" w:hAnsi="Calibri" w:cs="Times"/>
          <w:b/>
          <w:szCs w:val="22"/>
          <w:u w:val="single"/>
        </w:rPr>
      </w:pPr>
    </w:p>
    <w:p w14:paraId="1882A41F" w14:textId="66DF0683" w:rsidR="00C1729B" w:rsidRDefault="00C1729B" w:rsidP="00C1729B">
      <w:pPr>
        <w:rPr>
          <w:rFonts w:ascii="Calibri" w:eastAsia="Calibri" w:hAnsi="Calibri" w:cs="Times"/>
          <w:b/>
          <w:szCs w:val="22"/>
          <w:u w:val="single"/>
        </w:rPr>
      </w:pPr>
    </w:p>
    <w:p w14:paraId="1509B3D9" w14:textId="304540A8" w:rsidR="00C1729B" w:rsidRDefault="00C1729B" w:rsidP="00C1729B">
      <w:pPr>
        <w:rPr>
          <w:rFonts w:ascii="Calibri" w:eastAsia="Calibri" w:hAnsi="Calibri" w:cs="Times"/>
          <w:b/>
          <w:szCs w:val="22"/>
          <w:u w:val="single"/>
        </w:rPr>
      </w:pPr>
    </w:p>
    <w:p w14:paraId="6BCE490A" w14:textId="63D506EE" w:rsidR="00C1729B" w:rsidRDefault="00C1729B" w:rsidP="00C1729B">
      <w:pPr>
        <w:rPr>
          <w:rFonts w:ascii="Calibri" w:eastAsia="Calibri" w:hAnsi="Calibri" w:cs="Times"/>
          <w:b/>
          <w:szCs w:val="22"/>
          <w:u w:val="single"/>
        </w:rPr>
      </w:pPr>
    </w:p>
    <w:p w14:paraId="7E77D3DD" w14:textId="5607CBB5" w:rsidR="00C1729B" w:rsidRDefault="00C1729B" w:rsidP="00C1729B">
      <w:pPr>
        <w:rPr>
          <w:rFonts w:ascii="Calibri" w:eastAsia="Calibri" w:hAnsi="Calibri" w:cs="Times"/>
          <w:b/>
          <w:szCs w:val="22"/>
          <w:u w:val="single"/>
        </w:rPr>
      </w:pPr>
    </w:p>
    <w:p w14:paraId="041EB380" w14:textId="28D8F9B0" w:rsidR="00C1729B" w:rsidRDefault="00C1729B" w:rsidP="00C1729B">
      <w:pPr>
        <w:rPr>
          <w:rFonts w:ascii="Calibri" w:eastAsia="Calibri" w:hAnsi="Calibri" w:cs="Times"/>
          <w:b/>
          <w:szCs w:val="22"/>
          <w:u w:val="single"/>
        </w:rPr>
      </w:pPr>
    </w:p>
    <w:p w14:paraId="26EF93A8" w14:textId="66475CD0" w:rsidR="00C1729B" w:rsidRDefault="00C1729B" w:rsidP="00C1729B">
      <w:pPr>
        <w:rPr>
          <w:rFonts w:ascii="Calibri" w:eastAsia="Calibri" w:hAnsi="Calibri" w:cs="Times"/>
          <w:b/>
          <w:szCs w:val="22"/>
          <w:u w:val="single"/>
        </w:rPr>
      </w:pPr>
    </w:p>
    <w:p w14:paraId="5AC07F0A" w14:textId="18ADEF85" w:rsidR="00282E3E" w:rsidRDefault="00282E3E" w:rsidP="00C1729B">
      <w:pPr>
        <w:rPr>
          <w:rFonts w:ascii="Calibri" w:eastAsia="Calibri" w:hAnsi="Calibri" w:cs="Times"/>
          <w:b/>
          <w:szCs w:val="22"/>
          <w:u w:val="single"/>
        </w:rPr>
      </w:pPr>
    </w:p>
    <w:p w14:paraId="63CA71F1" w14:textId="68822655" w:rsidR="00282E3E" w:rsidRDefault="00282E3E" w:rsidP="00C1729B">
      <w:pPr>
        <w:rPr>
          <w:rFonts w:ascii="Calibri" w:eastAsia="Calibri" w:hAnsi="Calibri" w:cs="Times"/>
          <w:b/>
          <w:szCs w:val="22"/>
          <w:u w:val="single"/>
        </w:rPr>
      </w:pPr>
    </w:p>
    <w:p w14:paraId="6405676A" w14:textId="77777777" w:rsidR="00282E3E" w:rsidRPr="00C1729B" w:rsidRDefault="00282E3E" w:rsidP="00C1729B">
      <w:pPr>
        <w:rPr>
          <w:rFonts w:ascii="Calibri" w:eastAsia="Calibri" w:hAnsi="Calibri" w:cs="Times"/>
          <w:b/>
          <w:szCs w:val="22"/>
          <w:u w:val="single"/>
        </w:rPr>
      </w:pPr>
    </w:p>
    <w:tbl>
      <w:tblPr>
        <w:tblW w:w="9087" w:type="dxa"/>
        <w:tblInd w:w="93" w:type="dxa"/>
        <w:tblLook w:val="04A0" w:firstRow="1" w:lastRow="0" w:firstColumn="1" w:lastColumn="0" w:noHBand="0" w:noVBand="1"/>
      </w:tblPr>
      <w:tblGrid>
        <w:gridCol w:w="1882"/>
        <w:gridCol w:w="7205"/>
      </w:tblGrid>
      <w:tr w:rsidR="003806F9" w14:paraId="321BC7B1" w14:textId="77777777" w:rsidTr="00512498">
        <w:trPr>
          <w:trHeight w:val="300"/>
        </w:trPr>
        <w:tc>
          <w:tcPr>
            <w:tcW w:w="1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C00C0" w14:textId="22CF6E21" w:rsidR="003806F9" w:rsidRPr="00930EFA" w:rsidRDefault="003806F9" w:rsidP="00AD7C9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lastRenderedPageBreak/>
              <w:t>Comment</w:t>
            </w:r>
          </w:p>
        </w:tc>
        <w:tc>
          <w:tcPr>
            <w:tcW w:w="7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A5A79C" w14:textId="41322098" w:rsidR="003806F9" w:rsidRPr="003806F9" w:rsidRDefault="00B05C42" w:rsidP="00930EFA">
            <w:pPr>
              <w:pStyle w:val="ListParagraph"/>
              <w:ind w:left="370"/>
              <w:rPr>
                <w:rFonts w:ascii="Calibri" w:hAnsi="Calibri" w:cs="Calibri"/>
                <w:color w:val="000000"/>
                <w:sz w:val="20"/>
              </w:rPr>
            </w:pPr>
            <w:r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</w:p>
        </w:tc>
      </w:tr>
      <w:tr w:rsidR="003E629D" w14:paraId="57B6307F" w14:textId="77777777" w:rsidTr="00512498">
        <w:trPr>
          <w:trHeight w:val="300"/>
        </w:trPr>
        <w:tc>
          <w:tcPr>
            <w:tcW w:w="1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556D" w14:textId="391F1A91" w:rsidR="003E629D" w:rsidRDefault="003E629D" w:rsidP="00AD7C9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ntact information</w:t>
            </w:r>
          </w:p>
        </w:tc>
        <w:tc>
          <w:tcPr>
            <w:tcW w:w="7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CDED8F" w14:textId="526053F1" w:rsidR="003E629D" w:rsidRDefault="003E629D" w:rsidP="00930EFA">
            <w:pPr>
              <w:pStyle w:val="ListParagraph"/>
              <w:ind w:left="370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 xml:space="preserve">Person for contact: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</w:p>
          <w:p w14:paraId="18B5D678" w14:textId="77721FC4" w:rsidR="003E629D" w:rsidRDefault="003E629D" w:rsidP="00930EFA">
            <w:pPr>
              <w:pStyle w:val="ListParagraph"/>
              <w:ind w:left="370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 xml:space="preserve">Telephone number: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</w:p>
          <w:p w14:paraId="01273202" w14:textId="6CBC7140" w:rsidR="003E629D" w:rsidRPr="003806F9" w:rsidRDefault="003E629D" w:rsidP="00930EFA">
            <w:pPr>
              <w:pStyle w:val="ListParagraph"/>
              <w:ind w:left="370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 xml:space="preserve">e-mail: 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instrText xml:space="preserve"> FORMTEXT </w:instrTex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separate"/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t> </w:t>
            </w:r>
            <w:r w:rsidR="00B05C42" w:rsidRPr="00B05C42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fldChar w:fldCharType="end"/>
            </w:r>
          </w:p>
        </w:tc>
      </w:tr>
    </w:tbl>
    <w:p w14:paraId="6FCED593" w14:textId="77777777" w:rsidR="004D0D5A" w:rsidRPr="0036004B" w:rsidRDefault="004D0D5A" w:rsidP="00620E7E">
      <w:pPr>
        <w:rPr>
          <w:rFonts w:asciiTheme="minorHAnsi" w:hAnsiTheme="minorHAnsi" w:cstheme="minorHAnsi"/>
          <w:sz w:val="22"/>
          <w:szCs w:val="22"/>
        </w:rPr>
      </w:pPr>
    </w:p>
    <w:p w14:paraId="11841F65" w14:textId="77777777" w:rsidR="00245155" w:rsidRPr="0036004B" w:rsidRDefault="00245155" w:rsidP="00620E7E">
      <w:pPr>
        <w:rPr>
          <w:rFonts w:asciiTheme="minorHAnsi" w:hAnsiTheme="minorHAnsi" w:cstheme="minorHAnsi"/>
          <w:sz w:val="22"/>
          <w:szCs w:val="22"/>
        </w:rPr>
      </w:pPr>
    </w:p>
    <w:p w14:paraId="6CBB1360" w14:textId="77777777" w:rsidR="00620E7E" w:rsidRPr="0036004B" w:rsidRDefault="00620E7E" w:rsidP="00214630">
      <w:pPr>
        <w:jc w:val="both"/>
        <w:rPr>
          <w:rFonts w:asciiTheme="minorHAnsi" w:hAnsiTheme="minorHAnsi" w:cstheme="minorHAnsi"/>
          <w:sz w:val="22"/>
          <w:szCs w:val="22"/>
        </w:rPr>
      </w:pPr>
      <w:r w:rsidRPr="0036004B">
        <w:rPr>
          <w:rFonts w:asciiTheme="minorHAnsi" w:hAnsiTheme="minorHAnsi" w:cstheme="minorHAnsi"/>
          <w:sz w:val="22"/>
          <w:szCs w:val="22"/>
        </w:rPr>
        <w:t>All other information that we have not provided automatically implies our full compliance with the requirements, terms and conditions of the RFQ.</w:t>
      </w:r>
    </w:p>
    <w:p w14:paraId="5FE32E5A" w14:textId="77777777" w:rsidR="00620E7E" w:rsidRPr="0036004B" w:rsidRDefault="00620E7E" w:rsidP="00620E7E">
      <w:pPr>
        <w:rPr>
          <w:rFonts w:asciiTheme="minorHAnsi" w:hAnsiTheme="minorHAnsi" w:cstheme="minorHAnsi"/>
          <w:sz w:val="22"/>
          <w:szCs w:val="22"/>
        </w:rPr>
      </w:pPr>
    </w:p>
    <w:p w14:paraId="297622DD" w14:textId="6D976219" w:rsidR="00620E7E" w:rsidRDefault="00620E7E" w:rsidP="00214630">
      <w:pPr>
        <w:ind w:left="3870"/>
        <w:rPr>
          <w:rFonts w:asciiTheme="minorHAnsi" w:hAnsiTheme="minorHAnsi" w:cstheme="minorHAnsi"/>
          <w:i/>
          <w:sz w:val="22"/>
          <w:szCs w:val="22"/>
        </w:rPr>
      </w:pPr>
      <w:r w:rsidRPr="0036004B">
        <w:rPr>
          <w:rFonts w:asciiTheme="minorHAnsi" w:hAnsiTheme="minorHAnsi" w:cstheme="minorHAnsi"/>
          <w:i/>
          <w:sz w:val="22"/>
          <w:szCs w:val="22"/>
        </w:rPr>
        <w:t>[Name and Signature of the Supplier’s Authorized Person]</w:t>
      </w:r>
    </w:p>
    <w:p w14:paraId="639B56D0" w14:textId="1EAF3F91" w:rsidR="00530BE7" w:rsidRPr="0036004B" w:rsidRDefault="00530BE7" w:rsidP="00214630">
      <w:pPr>
        <w:ind w:left="387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rPr>
          <w:rFonts w:asciiTheme="minorHAnsi" w:hAnsiTheme="minorHAnsi" w:cstheme="minorHAnsi"/>
          <w:i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i/>
          <w:sz w:val="22"/>
          <w:szCs w:val="22"/>
        </w:rPr>
      </w:r>
      <w:r>
        <w:rPr>
          <w:rFonts w:asciiTheme="minorHAnsi" w:hAnsiTheme="minorHAnsi" w:cstheme="minorHAnsi"/>
          <w:i/>
          <w:sz w:val="22"/>
          <w:szCs w:val="22"/>
        </w:rPr>
        <w:fldChar w:fldCharType="separate"/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sz w:val="22"/>
          <w:szCs w:val="22"/>
        </w:rPr>
        <w:fldChar w:fldCharType="end"/>
      </w:r>
      <w:bookmarkEnd w:id="2"/>
    </w:p>
    <w:p w14:paraId="34244EE7" w14:textId="44265054" w:rsidR="00620E7E" w:rsidRDefault="00620E7E" w:rsidP="00214630">
      <w:pPr>
        <w:ind w:left="3870"/>
        <w:rPr>
          <w:rFonts w:asciiTheme="minorHAnsi" w:hAnsiTheme="minorHAnsi" w:cstheme="minorHAnsi"/>
          <w:i/>
          <w:sz w:val="22"/>
          <w:szCs w:val="22"/>
        </w:rPr>
      </w:pPr>
      <w:r w:rsidRPr="0036004B">
        <w:rPr>
          <w:rFonts w:asciiTheme="minorHAnsi" w:hAnsiTheme="minorHAnsi" w:cstheme="minorHAnsi"/>
          <w:i/>
          <w:sz w:val="22"/>
          <w:szCs w:val="22"/>
        </w:rPr>
        <w:t>[Designation]</w:t>
      </w:r>
    </w:p>
    <w:p w14:paraId="0CE47844" w14:textId="022DD62E" w:rsidR="00530BE7" w:rsidRPr="0036004B" w:rsidRDefault="00530BE7" w:rsidP="00214630">
      <w:pPr>
        <w:ind w:left="387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rPr>
          <w:rFonts w:asciiTheme="minorHAnsi" w:hAnsiTheme="minorHAnsi" w:cstheme="minorHAnsi"/>
          <w:i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i/>
          <w:sz w:val="22"/>
          <w:szCs w:val="22"/>
        </w:rPr>
      </w:r>
      <w:r>
        <w:rPr>
          <w:rFonts w:asciiTheme="minorHAnsi" w:hAnsiTheme="minorHAnsi" w:cstheme="minorHAnsi"/>
          <w:i/>
          <w:sz w:val="22"/>
          <w:szCs w:val="22"/>
        </w:rPr>
        <w:fldChar w:fldCharType="separate"/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sz w:val="22"/>
          <w:szCs w:val="22"/>
        </w:rPr>
        <w:fldChar w:fldCharType="end"/>
      </w:r>
      <w:bookmarkEnd w:id="3"/>
    </w:p>
    <w:p w14:paraId="6FF3CCDB" w14:textId="337E537E" w:rsidR="00620E7E" w:rsidRDefault="00620E7E" w:rsidP="00214630">
      <w:pPr>
        <w:ind w:left="3870"/>
        <w:rPr>
          <w:rFonts w:asciiTheme="minorHAnsi" w:hAnsiTheme="minorHAnsi" w:cstheme="minorHAnsi"/>
          <w:i/>
          <w:sz w:val="22"/>
          <w:szCs w:val="22"/>
        </w:rPr>
      </w:pPr>
      <w:r w:rsidRPr="0036004B">
        <w:rPr>
          <w:rFonts w:asciiTheme="minorHAnsi" w:hAnsiTheme="minorHAnsi" w:cstheme="minorHAnsi"/>
          <w:i/>
          <w:sz w:val="22"/>
          <w:szCs w:val="22"/>
        </w:rPr>
        <w:t>[Date]</w:t>
      </w:r>
    </w:p>
    <w:p w14:paraId="1055C5C5" w14:textId="5CB9974F" w:rsidR="00530BE7" w:rsidRPr="0036004B" w:rsidRDefault="00530BE7" w:rsidP="00214630">
      <w:pPr>
        <w:ind w:left="387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rPr>
          <w:rFonts w:asciiTheme="minorHAnsi" w:hAnsiTheme="minorHAnsi" w:cstheme="minorHAnsi"/>
          <w:i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i/>
          <w:sz w:val="22"/>
          <w:szCs w:val="22"/>
        </w:rPr>
      </w:r>
      <w:r>
        <w:rPr>
          <w:rFonts w:asciiTheme="minorHAnsi" w:hAnsiTheme="minorHAnsi" w:cstheme="minorHAnsi"/>
          <w:i/>
          <w:sz w:val="22"/>
          <w:szCs w:val="22"/>
        </w:rPr>
        <w:fldChar w:fldCharType="separate"/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noProof/>
          <w:sz w:val="22"/>
          <w:szCs w:val="22"/>
        </w:rPr>
        <w:t> </w:t>
      </w:r>
      <w:r>
        <w:rPr>
          <w:rFonts w:asciiTheme="minorHAnsi" w:hAnsiTheme="minorHAnsi" w:cstheme="minorHAnsi"/>
          <w:i/>
          <w:sz w:val="22"/>
          <w:szCs w:val="22"/>
        </w:rPr>
        <w:fldChar w:fldCharType="end"/>
      </w:r>
      <w:bookmarkEnd w:id="4"/>
    </w:p>
    <w:p w14:paraId="11611878" w14:textId="1311A744" w:rsidR="00620E7E" w:rsidRDefault="00620E7E" w:rsidP="00214630">
      <w:pPr>
        <w:ind w:left="3870"/>
        <w:rPr>
          <w:rFonts w:asciiTheme="minorHAnsi" w:hAnsiTheme="minorHAnsi" w:cstheme="minorHAnsi"/>
          <w:b/>
          <w:i/>
          <w:sz w:val="22"/>
          <w:szCs w:val="22"/>
        </w:rPr>
      </w:pPr>
      <w:r w:rsidRPr="0036004B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36004B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36004B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36004B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36004B">
        <w:rPr>
          <w:rFonts w:asciiTheme="minorHAnsi" w:hAnsiTheme="minorHAnsi" w:cstheme="minorHAnsi"/>
          <w:b/>
          <w:i/>
          <w:sz w:val="22"/>
          <w:szCs w:val="22"/>
        </w:rPr>
        <w:tab/>
        <w:t xml:space="preserve">        Stamp</w:t>
      </w:r>
    </w:p>
    <w:p w14:paraId="274A8870" w14:textId="7160F505" w:rsidR="000E0CBA" w:rsidRDefault="000E0CBA" w:rsidP="00620E7E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2C05DDEA" w14:textId="336DB442" w:rsidR="007E7793" w:rsidRDefault="007E7793">
      <w:pPr>
        <w:spacing w:after="160" w:line="259" w:lineRule="auto"/>
        <w:rPr>
          <w:rFonts w:asciiTheme="minorHAnsi" w:hAnsiTheme="minorHAnsi" w:cstheme="minorHAnsi"/>
          <w:b/>
          <w:i/>
          <w:sz w:val="22"/>
          <w:szCs w:val="22"/>
        </w:rPr>
      </w:pPr>
    </w:p>
    <w:sectPr w:rsidR="007E7793" w:rsidSect="005E5516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A969E" w14:textId="77777777" w:rsidR="005C1CE3" w:rsidRDefault="005C1CE3" w:rsidP="00620E7E">
      <w:r>
        <w:separator/>
      </w:r>
    </w:p>
  </w:endnote>
  <w:endnote w:type="continuationSeparator" w:id="0">
    <w:p w14:paraId="7A6039BA" w14:textId="77777777" w:rsidR="005C1CE3" w:rsidRDefault="005C1CE3" w:rsidP="00620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  <w:sz w:val="22"/>
        <w:szCs w:val="18"/>
      </w:rPr>
      <w:id w:val="133542715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sz w:val="22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10AA7CA" w14:textId="711FBAD0" w:rsidR="00762ED7" w:rsidRPr="00762ED7" w:rsidRDefault="00762ED7" w:rsidP="00762ED7">
            <w:pPr>
              <w:ind w:right="26"/>
              <w:jc w:val="center"/>
              <w:rPr>
                <w:rFonts w:asciiTheme="majorHAnsi" w:hAnsiTheme="majorHAnsi" w:cstheme="majorHAnsi"/>
                <w:sz w:val="22"/>
                <w:szCs w:val="18"/>
              </w:rPr>
            </w:pPr>
            <w:r w:rsidRPr="00762ED7">
              <w:rPr>
                <w:rFonts w:asciiTheme="majorHAnsi" w:hAnsiTheme="majorHAnsi" w:cstheme="majorHAnsi"/>
                <w:sz w:val="22"/>
                <w:szCs w:val="18"/>
              </w:rPr>
              <w:t xml:space="preserve"> </w:t>
            </w:r>
          </w:p>
          <w:p w14:paraId="1B3E7E55" w14:textId="65DCE24C" w:rsidR="00762ED7" w:rsidRPr="00762ED7" w:rsidRDefault="00762ED7">
            <w:pPr>
              <w:pStyle w:val="Footer"/>
              <w:jc w:val="right"/>
              <w:rPr>
                <w:rFonts w:asciiTheme="majorHAnsi" w:hAnsiTheme="majorHAnsi" w:cstheme="majorHAnsi"/>
                <w:sz w:val="22"/>
                <w:szCs w:val="18"/>
              </w:rPr>
            </w:pPr>
            <w:r w:rsidRPr="00762ED7">
              <w:rPr>
                <w:rFonts w:asciiTheme="majorHAnsi" w:hAnsiTheme="majorHAnsi" w:cstheme="majorHAnsi"/>
                <w:sz w:val="22"/>
                <w:szCs w:val="18"/>
              </w:rPr>
              <w:t xml:space="preserve">FORM FOR SUBMITTING SUPPLIER’S QUOTATION - Offer for Vehicle Type 1          </w:t>
            </w:r>
            <w:r>
              <w:rPr>
                <w:rFonts w:asciiTheme="majorHAnsi" w:hAnsiTheme="majorHAnsi" w:cstheme="majorHAnsi"/>
                <w:sz w:val="22"/>
                <w:szCs w:val="18"/>
              </w:rPr>
              <w:t xml:space="preserve">              </w:t>
            </w:r>
            <w:r w:rsidRPr="00762ED7">
              <w:rPr>
                <w:rFonts w:asciiTheme="majorHAnsi" w:hAnsiTheme="majorHAnsi" w:cstheme="majorHAnsi"/>
                <w:sz w:val="22"/>
                <w:szCs w:val="18"/>
              </w:rPr>
              <w:t xml:space="preserve">   Page </w:t>
            </w:r>
            <w:r w:rsidRPr="00762ED7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762ED7">
              <w:rPr>
                <w:rFonts w:asciiTheme="majorHAnsi" w:hAnsiTheme="majorHAnsi" w:cstheme="majorHAnsi"/>
                <w:b/>
                <w:bCs/>
                <w:sz w:val="22"/>
                <w:szCs w:val="18"/>
              </w:rPr>
              <w:instrText xml:space="preserve"> PAGE </w:instrText>
            </w:r>
            <w:r w:rsidRPr="00762ED7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Pr="00762ED7">
              <w:rPr>
                <w:rFonts w:asciiTheme="majorHAnsi" w:hAnsiTheme="majorHAnsi" w:cstheme="majorHAnsi"/>
                <w:b/>
                <w:bCs/>
                <w:noProof/>
                <w:sz w:val="22"/>
                <w:szCs w:val="18"/>
              </w:rPr>
              <w:t>2</w:t>
            </w:r>
            <w:r w:rsidRPr="00762ED7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  <w:r w:rsidRPr="00762ED7">
              <w:rPr>
                <w:rFonts w:asciiTheme="majorHAnsi" w:hAnsiTheme="majorHAnsi" w:cstheme="majorHAnsi"/>
                <w:sz w:val="22"/>
                <w:szCs w:val="18"/>
              </w:rPr>
              <w:t xml:space="preserve"> of </w:t>
            </w:r>
            <w:r w:rsidRPr="00762ED7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762ED7">
              <w:rPr>
                <w:rFonts w:asciiTheme="majorHAnsi" w:hAnsiTheme="majorHAnsi" w:cstheme="majorHAnsi"/>
                <w:b/>
                <w:bCs/>
                <w:sz w:val="22"/>
                <w:szCs w:val="18"/>
              </w:rPr>
              <w:instrText xml:space="preserve"> NUMPAGES  </w:instrText>
            </w:r>
            <w:r w:rsidRPr="00762ED7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Pr="00762ED7">
              <w:rPr>
                <w:rFonts w:asciiTheme="majorHAnsi" w:hAnsiTheme="majorHAnsi" w:cstheme="majorHAnsi"/>
                <w:b/>
                <w:bCs/>
                <w:noProof/>
                <w:sz w:val="22"/>
                <w:szCs w:val="18"/>
              </w:rPr>
              <w:t>2</w:t>
            </w:r>
            <w:r w:rsidRPr="00762ED7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0A5CB87E" w14:textId="77777777" w:rsidR="00512498" w:rsidRDefault="005124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539BB" w14:textId="77777777" w:rsidR="005C1CE3" w:rsidRDefault="005C1CE3" w:rsidP="00620E7E">
      <w:r>
        <w:separator/>
      </w:r>
    </w:p>
  </w:footnote>
  <w:footnote w:type="continuationSeparator" w:id="0">
    <w:p w14:paraId="37F33457" w14:textId="77777777" w:rsidR="005C1CE3" w:rsidRDefault="005C1CE3" w:rsidP="00620E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0DB17" w14:textId="0B968F4D" w:rsidR="00530BE7" w:rsidRDefault="00530BE7">
    <w:pPr>
      <w:pStyle w:val="Header"/>
    </w:pPr>
    <w:r>
      <w:rPr>
        <w:noProof/>
        <w:lang w:val="mk-MK" w:eastAsia="mk-MK"/>
      </w:rPr>
      <w:drawing>
        <wp:anchor distT="0" distB="0" distL="114300" distR="114300" simplePos="0" relativeHeight="251659264" behindDoc="1" locked="0" layoutInCell="1" allowOverlap="1" wp14:anchorId="2D4F3C8A" wp14:editId="2A042AD5">
          <wp:simplePos x="0" y="0"/>
          <wp:positionH relativeFrom="page">
            <wp:align>left</wp:align>
          </wp:positionH>
          <wp:positionV relativeFrom="paragraph">
            <wp:posOffset>-370205</wp:posOffset>
          </wp:positionV>
          <wp:extent cx="7543800" cy="916305"/>
          <wp:effectExtent l="0" t="0" r="0" b="0"/>
          <wp:wrapNone/>
          <wp:docPr id="1" name="Picture 1" descr="header za vo wor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 descr="header za vo word_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9163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131C4F9" w14:textId="77777777" w:rsidR="00530BE7" w:rsidRDefault="00530BE7">
    <w:pPr>
      <w:pStyle w:val="Header"/>
    </w:pPr>
  </w:p>
  <w:p w14:paraId="757A3C21" w14:textId="77777777" w:rsidR="00530BE7" w:rsidRDefault="00530BE7">
    <w:pPr>
      <w:pStyle w:val="Header"/>
    </w:pPr>
  </w:p>
  <w:p w14:paraId="784FB5E9" w14:textId="7CEBE725" w:rsidR="005C3939" w:rsidRDefault="005C3939">
    <w:pPr>
      <w:pStyle w:val="Header"/>
    </w:pPr>
  </w:p>
  <w:p w14:paraId="010F785F" w14:textId="77777777" w:rsidR="00530BE7" w:rsidRDefault="00530B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54202"/>
    <w:multiLevelType w:val="multilevel"/>
    <w:tmpl w:val="13DE932C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" w15:restartNumberingAfterBreak="0">
    <w:nsid w:val="0C246289"/>
    <w:multiLevelType w:val="hybridMultilevel"/>
    <w:tmpl w:val="60B6793C"/>
    <w:lvl w:ilvl="0" w:tplc="042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2715E"/>
    <w:multiLevelType w:val="hybridMultilevel"/>
    <w:tmpl w:val="C518DC7A"/>
    <w:lvl w:ilvl="0" w:tplc="042F000F">
      <w:start w:val="1"/>
      <w:numFmt w:val="decimal"/>
      <w:lvlText w:val="%1."/>
      <w:lvlJc w:val="left"/>
      <w:pPr>
        <w:ind w:left="360" w:hanging="360"/>
      </w:pPr>
    </w:lvl>
    <w:lvl w:ilvl="1" w:tplc="042F0019" w:tentative="1">
      <w:start w:val="1"/>
      <w:numFmt w:val="lowerLetter"/>
      <w:lvlText w:val="%2."/>
      <w:lvlJc w:val="left"/>
      <w:pPr>
        <w:ind w:left="1080" w:hanging="360"/>
      </w:pPr>
    </w:lvl>
    <w:lvl w:ilvl="2" w:tplc="042F001B" w:tentative="1">
      <w:start w:val="1"/>
      <w:numFmt w:val="lowerRoman"/>
      <w:lvlText w:val="%3."/>
      <w:lvlJc w:val="right"/>
      <w:pPr>
        <w:ind w:left="1800" w:hanging="180"/>
      </w:pPr>
    </w:lvl>
    <w:lvl w:ilvl="3" w:tplc="042F000F" w:tentative="1">
      <w:start w:val="1"/>
      <w:numFmt w:val="decimal"/>
      <w:lvlText w:val="%4."/>
      <w:lvlJc w:val="left"/>
      <w:pPr>
        <w:ind w:left="2520" w:hanging="360"/>
      </w:pPr>
    </w:lvl>
    <w:lvl w:ilvl="4" w:tplc="042F0019" w:tentative="1">
      <w:start w:val="1"/>
      <w:numFmt w:val="lowerLetter"/>
      <w:lvlText w:val="%5."/>
      <w:lvlJc w:val="left"/>
      <w:pPr>
        <w:ind w:left="3240" w:hanging="360"/>
      </w:pPr>
    </w:lvl>
    <w:lvl w:ilvl="5" w:tplc="042F001B" w:tentative="1">
      <w:start w:val="1"/>
      <w:numFmt w:val="lowerRoman"/>
      <w:lvlText w:val="%6."/>
      <w:lvlJc w:val="right"/>
      <w:pPr>
        <w:ind w:left="3960" w:hanging="180"/>
      </w:pPr>
    </w:lvl>
    <w:lvl w:ilvl="6" w:tplc="042F000F" w:tentative="1">
      <w:start w:val="1"/>
      <w:numFmt w:val="decimal"/>
      <w:lvlText w:val="%7."/>
      <w:lvlJc w:val="left"/>
      <w:pPr>
        <w:ind w:left="4680" w:hanging="360"/>
      </w:pPr>
    </w:lvl>
    <w:lvl w:ilvl="7" w:tplc="042F0019" w:tentative="1">
      <w:start w:val="1"/>
      <w:numFmt w:val="lowerLetter"/>
      <w:lvlText w:val="%8."/>
      <w:lvlJc w:val="left"/>
      <w:pPr>
        <w:ind w:left="5400" w:hanging="360"/>
      </w:pPr>
    </w:lvl>
    <w:lvl w:ilvl="8" w:tplc="042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AA7801"/>
    <w:multiLevelType w:val="hybridMultilevel"/>
    <w:tmpl w:val="69AC64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530D5"/>
    <w:multiLevelType w:val="hybridMultilevel"/>
    <w:tmpl w:val="2F0A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5F51C7"/>
    <w:multiLevelType w:val="hybridMultilevel"/>
    <w:tmpl w:val="69AC64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05D3D"/>
    <w:multiLevelType w:val="hybridMultilevel"/>
    <w:tmpl w:val="B0368376"/>
    <w:lvl w:ilvl="0" w:tplc="1486B13A">
      <w:start w:val="1"/>
      <w:numFmt w:val="bullet"/>
      <w:lvlText w:val="-"/>
      <w:lvlJc w:val="left"/>
      <w:pPr>
        <w:ind w:left="73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/MsfAQ3FuMOVvYoHtXntWD3ucqlnKCH0kJTEHxJ5KljV1p0N3ZvHT+7KAYEPPZyQLGpZVulcrmjk7YT+pxWZ4g==" w:salt="OEgAg/bQwu5O8YBZOljx/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DAxMzU3MzS0MLFQ0lEKTi0uzszPAykwqQUAYaHLUywAAAA="/>
  </w:docVars>
  <w:rsids>
    <w:rsidRoot w:val="007C4366"/>
    <w:rsid w:val="00015E7A"/>
    <w:rsid w:val="0003248A"/>
    <w:rsid w:val="00041A37"/>
    <w:rsid w:val="00056EF4"/>
    <w:rsid w:val="0007381C"/>
    <w:rsid w:val="00077CB8"/>
    <w:rsid w:val="00091F5D"/>
    <w:rsid w:val="000B70DA"/>
    <w:rsid w:val="000C11FF"/>
    <w:rsid w:val="000C1E1B"/>
    <w:rsid w:val="000C4266"/>
    <w:rsid w:val="000D564F"/>
    <w:rsid w:val="000E0126"/>
    <w:rsid w:val="000E0CBA"/>
    <w:rsid w:val="001123C3"/>
    <w:rsid w:val="001335EA"/>
    <w:rsid w:val="00135223"/>
    <w:rsid w:val="0014171F"/>
    <w:rsid w:val="0018545E"/>
    <w:rsid w:val="00185FEC"/>
    <w:rsid w:val="001B602C"/>
    <w:rsid w:val="001F5FC4"/>
    <w:rsid w:val="00212555"/>
    <w:rsid w:val="00213408"/>
    <w:rsid w:val="00214630"/>
    <w:rsid w:val="00245155"/>
    <w:rsid w:val="00250CD0"/>
    <w:rsid w:val="00253C5A"/>
    <w:rsid w:val="00261FFD"/>
    <w:rsid w:val="00274184"/>
    <w:rsid w:val="0027570B"/>
    <w:rsid w:val="00282E3E"/>
    <w:rsid w:val="002875F7"/>
    <w:rsid w:val="00290C0A"/>
    <w:rsid w:val="002B3272"/>
    <w:rsid w:val="002C6981"/>
    <w:rsid w:val="002F0168"/>
    <w:rsid w:val="002F6887"/>
    <w:rsid w:val="00327093"/>
    <w:rsid w:val="00340C29"/>
    <w:rsid w:val="0035655A"/>
    <w:rsid w:val="00380340"/>
    <w:rsid w:val="003806F9"/>
    <w:rsid w:val="00391517"/>
    <w:rsid w:val="003E2564"/>
    <w:rsid w:val="003E26AA"/>
    <w:rsid w:val="003E629D"/>
    <w:rsid w:val="003F69F7"/>
    <w:rsid w:val="00400A13"/>
    <w:rsid w:val="00412E76"/>
    <w:rsid w:val="0042640A"/>
    <w:rsid w:val="00457B92"/>
    <w:rsid w:val="004902AB"/>
    <w:rsid w:val="00497B68"/>
    <w:rsid w:val="004B1BBD"/>
    <w:rsid w:val="004B3884"/>
    <w:rsid w:val="004B4E0B"/>
    <w:rsid w:val="004D0D5A"/>
    <w:rsid w:val="004E49A8"/>
    <w:rsid w:val="004F27DC"/>
    <w:rsid w:val="005079CB"/>
    <w:rsid w:val="00507EAA"/>
    <w:rsid w:val="00512498"/>
    <w:rsid w:val="00515DC1"/>
    <w:rsid w:val="00530BE7"/>
    <w:rsid w:val="0055411B"/>
    <w:rsid w:val="0055694A"/>
    <w:rsid w:val="00563C0B"/>
    <w:rsid w:val="00584835"/>
    <w:rsid w:val="005A14F8"/>
    <w:rsid w:val="005A2B0D"/>
    <w:rsid w:val="005C1CE3"/>
    <w:rsid w:val="005C3939"/>
    <w:rsid w:val="005D2922"/>
    <w:rsid w:val="005D57DE"/>
    <w:rsid w:val="005E5516"/>
    <w:rsid w:val="00620E7E"/>
    <w:rsid w:val="0063103D"/>
    <w:rsid w:val="00663232"/>
    <w:rsid w:val="00683B6E"/>
    <w:rsid w:val="00685F52"/>
    <w:rsid w:val="006A7FC2"/>
    <w:rsid w:val="006B0FDE"/>
    <w:rsid w:val="006B333D"/>
    <w:rsid w:val="006E20BF"/>
    <w:rsid w:val="006E2233"/>
    <w:rsid w:val="006F6468"/>
    <w:rsid w:val="00712BA7"/>
    <w:rsid w:val="007254A0"/>
    <w:rsid w:val="00754212"/>
    <w:rsid w:val="00755089"/>
    <w:rsid w:val="007624DF"/>
    <w:rsid w:val="00762ED7"/>
    <w:rsid w:val="007821C8"/>
    <w:rsid w:val="007823A7"/>
    <w:rsid w:val="007B380C"/>
    <w:rsid w:val="007C4366"/>
    <w:rsid w:val="007C577F"/>
    <w:rsid w:val="007D40A2"/>
    <w:rsid w:val="007D4C34"/>
    <w:rsid w:val="007E7793"/>
    <w:rsid w:val="00834967"/>
    <w:rsid w:val="00870BA5"/>
    <w:rsid w:val="00875649"/>
    <w:rsid w:val="00892BAB"/>
    <w:rsid w:val="008C2718"/>
    <w:rsid w:val="008C337E"/>
    <w:rsid w:val="008E1E3B"/>
    <w:rsid w:val="008F6680"/>
    <w:rsid w:val="00903753"/>
    <w:rsid w:val="009059FF"/>
    <w:rsid w:val="0091265F"/>
    <w:rsid w:val="009143E8"/>
    <w:rsid w:val="00924427"/>
    <w:rsid w:val="00930EFA"/>
    <w:rsid w:val="00931CF9"/>
    <w:rsid w:val="00932711"/>
    <w:rsid w:val="009331BC"/>
    <w:rsid w:val="0095150B"/>
    <w:rsid w:val="00985E63"/>
    <w:rsid w:val="009B29F7"/>
    <w:rsid w:val="009E74ED"/>
    <w:rsid w:val="00A076A9"/>
    <w:rsid w:val="00A36D9E"/>
    <w:rsid w:val="00A5563C"/>
    <w:rsid w:val="00A65B33"/>
    <w:rsid w:val="00A67791"/>
    <w:rsid w:val="00A70673"/>
    <w:rsid w:val="00A837FB"/>
    <w:rsid w:val="00A916D8"/>
    <w:rsid w:val="00AD7C9E"/>
    <w:rsid w:val="00AE7D04"/>
    <w:rsid w:val="00AF52AD"/>
    <w:rsid w:val="00B010A1"/>
    <w:rsid w:val="00B05C42"/>
    <w:rsid w:val="00BC5165"/>
    <w:rsid w:val="00BF1DB8"/>
    <w:rsid w:val="00BF1F71"/>
    <w:rsid w:val="00C0584F"/>
    <w:rsid w:val="00C06849"/>
    <w:rsid w:val="00C11FA9"/>
    <w:rsid w:val="00C130D1"/>
    <w:rsid w:val="00C155DB"/>
    <w:rsid w:val="00C1729B"/>
    <w:rsid w:val="00C17C47"/>
    <w:rsid w:val="00C20900"/>
    <w:rsid w:val="00C214B2"/>
    <w:rsid w:val="00C30707"/>
    <w:rsid w:val="00C51BD9"/>
    <w:rsid w:val="00C7591B"/>
    <w:rsid w:val="00C86154"/>
    <w:rsid w:val="00CD1865"/>
    <w:rsid w:val="00CD502B"/>
    <w:rsid w:val="00CD7414"/>
    <w:rsid w:val="00D20A36"/>
    <w:rsid w:val="00D215D7"/>
    <w:rsid w:val="00D373EE"/>
    <w:rsid w:val="00D41A08"/>
    <w:rsid w:val="00D56550"/>
    <w:rsid w:val="00D6417D"/>
    <w:rsid w:val="00D87727"/>
    <w:rsid w:val="00DA3497"/>
    <w:rsid w:val="00DB3548"/>
    <w:rsid w:val="00DB787F"/>
    <w:rsid w:val="00DC244C"/>
    <w:rsid w:val="00DD4BD1"/>
    <w:rsid w:val="00DD5EBC"/>
    <w:rsid w:val="00DE2A12"/>
    <w:rsid w:val="00E052F1"/>
    <w:rsid w:val="00E116E4"/>
    <w:rsid w:val="00E73DFD"/>
    <w:rsid w:val="00E75EAC"/>
    <w:rsid w:val="00E908D8"/>
    <w:rsid w:val="00EB3D78"/>
    <w:rsid w:val="00EE4BE1"/>
    <w:rsid w:val="00EF3A1F"/>
    <w:rsid w:val="00F2088F"/>
    <w:rsid w:val="00F87BBC"/>
    <w:rsid w:val="00FC4FFE"/>
    <w:rsid w:val="00FD1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2E92B"/>
  <w15:chartTrackingRefBased/>
  <w15:docId w15:val="{F0E5AFB6-27F6-4C5D-80DB-7687210AF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3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3">
    <w:name w:val="heading 3"/>
    <w:basedOn w:val="Normal"/>
    <w:link w:val="Heading3Char"/>
    <w:uiPriority w:val="9"/>
    <w:qFormat/>
    <w:rsid w:val="009E74ED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0E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E7E"/>
    <w:rPr>
      <w:rFonts w:ascii="Segoe UI" w:eastAsia="Times New Roman" w:hAnsi="Segoe UI" w:cs="Segoe UI"/>
      <w:sz w:val="18"/>
      <w:szCs w:val="18"/>
      <w:lang w:val="en-US"/>
    </w:rPr>
  </w:style>
  <w:style w:type="character" w:styleId="Hyperlink">
    <w:name w:val="Hyperlink"/>
    <w:uiPriority w:val="99"/>
    <w:unhideWhenUsed/>
    <w:rsid w:val="00620E7E"/>
    <w:rPr>
      <w:color w:val="0000FF"/>
      <w:u w:val="single"/>
    </w:rPr>
  </w:style>
  <w:style w:type="character" w:styleId="Strong">
    <w:name w:val="Strong"/>
    <w:qFormat/>
    <w:rsid w:val="00620E7E"/>
    <w:rPr>
      <w:b/>
      <w:bCs/>
    </w:rPr>
  </w:style>
  <w:style w:type="paragraph" w:customStyle="1" w:styleId="BankNormal">
    <w:name w:val="BankNormal"/>
    <w:basedOn w:val="Normal"/>
    <w:rsid w:val="00620E7E"/>
    <w:pPr>
      <w:spacing w:after="240"/>
    </w:pPr>
  </w:style>
  <w:style w:type="character" w:styleId="FootnoteReference">
    <w:name w:val="footnote reference"/>
    <w:semiHidden/>
    <w:rsid w:val="00620E7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20E7E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0E7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20E7E"/>
    <w:pPr>
      <w:widowControl w:val="0"/>
      <w:overflowPunct w:val="0"/>
      <w:adjustRightInd w:val="0"/>
      <w:spacing w:line="360" w:lineRule="auto"/>
      <w:ind w:left="720"/>
      <w:contextualSpacing/>
    </w:pPr>
    <w:rPr>
      <w:kern w:val="28"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55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508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508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5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508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4B4E0B"/>
  </w:style>
  <w:style w:type="character" w:styleId="UnresolvedMention">
    <w:name w:val="Unresolved Mention"/>
    <w:basedOn w:val="DefaultParagraphFont"/>
    <w:uiPriority w:val="99"/>
    <w:semiHidden/>
    <w:unhideWhenUsed/>
    <w:rsid w:val="004B4E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584F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9E74E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9E74ED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NoSpacing">
    <w:name w:val="No Spacing"/>
    <w:uiPriority w:val="1"/>
    <w:qFormat/>
    <w:rsid w:val="00515D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Default">
    <w:name w:val="Default"/>
    <w:rsid w:val="006A7FC2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5A1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E55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516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E55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516"/>
    <w:rPr>
      <w:rFonts w:ascii="Times New Roman" w:eastAsia="Times New Roman" w:hAnsi="Times New Roman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C2CCF91A797E428246BC4DCDA57C52" ma:contentTypeVersion="13" ma:contentTypeDescription="Create a new document." ma:contentTypeScope="" ma:versionID="bb1f46d3faaaabac00c1aa5622135329">
  <xsd:schema xmlns:xsd="http://www.w3.org/2001/XMLSchema" xmlns:xs="http://www.w3.org/2001/XMLSchema" xmlns:p="http://schemas.microsoft.com/office/2006/metadata/properties" xmlns:ns3="0b3a3bc0-3152-477e-b763-ab5b39cf85ac" xmlns:ns4="eeeb78c5-bc88-4add-ad32-76fa4a4f666f" targetNamespace="http://schemas.microsoft.com/office/2006/metadata/properties" ma:root="true" ma:fieldsID="22e7dc09c6060e3a4fc1b653b2a2cd86" ns3:_="" ns4:_="">
    <xsd:import namespace="0b3a3bc0-3152-477e-b763-ab5b39cf85ac"/>
    <xsd:import namespace="eeeb78c5-bc88-4add-ad32-76fa4a4f666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a3bc0-3152-477e-b763-ab5b39cf85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b78c5-bc88-4add-ad32-76fa4a4f66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D7BC89-05FD-40AD-B31C-7736922A41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062202-AE00-4D20-8CC9-92E05046BC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8BF5DC-A4BA-4C03-887C-8D223E5908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a3bc0-3152-477e-b763-ab5b39cf85ac"/>
    <ds:schemaRef ds:uri="eeeb78c5-bc88-4add-ad32-76fa4a4f66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163410-2558-4D64-956D-924EC2DAB7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odija Sazdov</dc:creator>
  <cp:keywords/>
  <dc:description/>
  <cp:lastModifiedBy>Boran Ivanoski</cp:lastModifiedBy>
  <cp:revision>5</cp:revision>
  <dcterms:created xsi:type="dcterms:W3CDTF">2021-05-19T06:41:00Z</dcterms:created>
  <dcterms:modified xsi:type="dcterms:W3CDTF">2021-05-1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C2CCF91A797E428246BC4DCDA57C52</vt:lpwstr>
  </property>
</Properties>
</file>